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4210B" w14:textId="352DBB77" w:rsidR="00B961FA" w:rsidRPr="00661B24" w:rsidRDefault="00B961FA" w:rsidP="00B961FA">
      <w:pPr>
        <w:spacing w:line="240" w:lineRule="auto"/>
        <w:rPr>
          <w:rFonts w:ascii="Arial" w:eastAsia="현대산스 Head Medium" w:hAnsi="Arial" w:cs="Arial"/>
          <w:b/>
          <w:bCs/>
          <w:iCs/>
          <w:kern w:val="0"/>
          <w:sz w:val="28"/>
          <w:szCs w:val="28"/>
          <w:lang w:val="en-GB"/>
        </w:rPr>
      </w:pPr>
      <w:bookmarkStart w:id="0" w:name="_GoBack"/>
      <w:bookmarkEnd w:id="0"/>
      <w:r w:rsidRPr="005A560B">
        <w:rPr>
          <w:rFonts w:ascii="Arial" w:hAnsi="Arial" w:cs="Arial"/>
          <w:noProof/>
          <w:sz w:val="60"/>
          <w:szCs w:val="60"/>
          <w:highlight w:val="yellow"/>
          <w:lang w:val="en-GB" w:eastAsia="en-GB"/>
        </w:rPr>
        <w:drawing>
          <wp:anchor distT="0" distB="0" distL="114300" distR="114300" simplePos="0" relativeHeight="251659264"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8"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141A94" w:rsidRDefault="00141A94" w:rsidP="00BD6C0D">
      <w:pPr>
        <w:rPr>
          <w:rFonts w:ascii="Arial" w:eastAsia="현대산스 Text" w:hAnsi="Arial" w:cs="Arial"/>
          <w:b/>
          <w:color w:val="FF0000"/>
          <w:sz w:val="36"/>
          <w:szCs w:val="32"/>
          <w:lang w:val="en-GB"/>
        </w:rPr>
      </w:pPr>
    </w:p>
    <w:p w14:paraId="2981498A" w14:textId="77777777" w:rsidR="00EB38D8" w:rsidRPr="002D6375" w:rsidRDefault="00EB38D8" w:rsidP="007B7D6D">
      <w:pPr>
        <w:pStyle w:val="NoSpacing"/>
        <w:rPr>
          <w:rFonts w:eastAsia="현대산스 Text"/>
          <w:b/>
          <w:kern w:val="2"/>
          <w:sz w:val="32"/>
          <w:szCs w:val="32"/>
          <w:lang w:val="en-GB"/>
        </w:rPr>
      </w:pPr>
    </w:p>
    <w:p w14:paraId="5FEF00FB" w14:textId="2C05AFF0" w:rsidR="00E94BF7" w:rsidRPr="00381CFD" w:rsidRDefault="00C74677" w:rsidP="00851258">
      <w:pPr>
        <w:spacing w:line="240" w:lineRule="auto"/>
        <w:jc w:val="left"/>
        <w:rPr>
          <w:rFonts w:ascii="Arial" w:eastAsia="현대산스 Text" w:hAnsi="Arial" w:cs="Arial"/>
          <w:b/>
          <w:color w:val="000000" w:themeColor="text1"/>
          <w:sz w:val="32"/>
          <w:szCs w:val="32"/>
          <w:lang w:val="en-GB"/>
        </w:rPr>
      </w:pPr>
      <w:r>
        <w:rPr>
          <w:rFonts w:ascii="Arial" w:eastAsia="현대산스 Text" w:hAnsi="Arial" w:cs="Arial"/>
          <w:b/>
          <w:color w:val="000000" w:themeColor="text1"/>
          <w:sz w:val="32"/>
          <w:szCs w:val="32"/>
        </w:rPr>
        <w:t xml:space="preserve">Michael Cole appointed </w:t>
      </w:r>
      <w:proofErr w:type="gramStart"/>
      <w:r>
        <w:rPr>
          <w:rFonts w:ascii="Arial" w:eastAsia="현대산스 Text" w:hAnsi="Arial" w:cs="Arial"/>
          <w:b/>
          <w:color w:val="000000" w:themeColor="text1"/>
          <w:sz w:val="32"/>
          <w:szCs w:val="32"/>
        </w:rPr>
        <w:t>President &amp;</w:t>
      </w:r>
      <w:proofErr w:type="gramEnd"/>
      <w:r>
        <w:rPr>
          <w:rFonts w:ascii="Arial" w:eastAsia="현대산스 Text" w:hAnsi="Arial" w:cs="Arial"/>
          <w:b/>
          <w:color w:val="000000" w:themeColor="text1"/>
          <w:sz w:val="32"/>
          <w:szCs w:val="32"/>
        </w:rPr>
        <w:t xml:space="preserve"> CEO </w:t>
      </w:r>
      <w:r w:rsidR="00AA0F07" w:rsidRPr="00AA0F07">
        <w:rPr>
          <w:rFonts w:ascii="Arial" w:eastAsia="현대산스 Text" w:hAnsi="Arial" w:cs="Arial"/>
          <w:b/>
          <w:color w:val="000000" w:themeColor="text1"/>
          <w:sz w:val="32"/>
          <w:szCs w:val="32"/>
        </w:rPr>
        <w:t>at Hyundai Motor Europe</w:t>
      </w:r>
    </w:p>
    <w:p w14:paraId="6F0592D2" w14:textId="77777777" w:rsidR="00E94BF7" w:rsidRPr="0067354B" w:rsidRDefault="00E94BF7" w:rsidP="00E94BF7">
      <w:pPr>
        <w:pStyle w:val="ListParagraph"/>
        <w:spacing w:line="360" w:lineRule="auto"/>
        <w:ind w:left="720"/>
        <w:jc w:val="left"/>
        <w:rPr>
          <w:rFonts w:ascii="Arial" w:eastAsia="현대산스 Text" w:hAnsi="Arial" w:cs="Arial"/>
          <w:kern w:val="2"/>
          <w:sz w:val="24"/>
          <w:szCs w:val="24"/>
        </w:rPr>
      </w:pPr>
    </w:p>
    <w:p w14:paraId="4E9483A2" w14:textId="7B8C6BC4" w:rsidR="00C74677" w:rsidRPr="00C74677" w:rsidRDefault="00AA0F07" w:rsidP="00C04DC4">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sz w:val="24"/>
          <w:szCs w:val="24"/>
          <w:lang w:eastAsia="ko-KR"/>
        </w:rPr>
        <w:t>M</w:t>
      </w:r>
      <w:r w:rsidR="00C74677">
        <w:rPr>
          <w:rFonts w:ascii="Arial" w:eastAsia="현대산스 Text" w:hAnsi="Arial" w:cs="Arial"/>
          <w:sz w:val="24"/>
          <w:szCs w:val="24"/>
          <w:lang w:eastAsia="ko-KR"/>
        </w:rPr>
        <w:t>ichael</w:t>
      </w:r>
      <w:r>
        <w:rPr>
          <w:rFonts w:ascii="Arial" w:eastAsia="현대산스 Text" w:hAnsi="Arial" w:cs="Arial"/>
          <w:sz w:val="24"/>
          <w:szCs w:val="24"/>
          <w:lang w:eastAsia="ko-KR"/>
        </w:rPr>
        <w:t xml:space="preserve"> </w:t>
      </w:r>
      <w:r w:rsidR="00C74677">
        <w:rPr>
          <w:rFonts w:ascii="Arial" w:eastAsia="현대산스 Text" w:hAnsi="Arial" w:cs="Arial"/>
          <w:sz w:val="24"/>
          <w:szCs w:val="24"/>
          <w:lang w:eastAsia="ko-KR"/>
        </w:rPr>
        <w:t>Cole</w:t>
      </w:r>
      <w:r>
        <w:rPr>
          <w:rFonts w:ascii="Arial" w:eastAsia="현대산스 Text" w:hAnsi="Arial" w:cs="Arial"/>
          <w:sz w:val="24"/>
          <w:szCs w:val="24"/>
          <w:lang w:eastAsia="ko-KR"/>
        </w:rPr>
        <w:t xml:space="preserve"> </w:t>
      </w:r>
      <w:r w:rsidR="00C74677">
        <w:rPr>
          <w:rFonts w:ascii="Arial" w:eastAsia="현대산스 Text" w:hAnsi="Arial" w:cs="Arial"/>
          <w:sz w:val="24"/>
          <w:szCs w:val="24"/>
          <w:lang w:eastAsia="ko-KR"/>
        </w:rPr>
        <w:t>to join regional HQ on 1 July 2020, taking responsibility for Hyundai’s European commercial and manufacturing operations</w:t>
      </w:r>
    </w:p>
    <w:p w14:paraId="4186097D" w14:textId="04D1A404" w:rsidR="00C74677" w:rsidRPr="00C74677" w:rsidRDefault="00C74677" w:rsidP="00C04DC4">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sz w:val="24"/>
          <w:szCs w:val="24"/>
          <w:lang w:eastAsia="ko-KR"/>
        </w:rPr>
        <w:t xml:space="preserve">He continues his extensive career with Hyundai Motor Group after </w:t>
      </w:r>
      <w:r w:rsidR="00400B9C">
        <w:rPr>
          <w:rFonts w:ascii="Arial" w:eastAsia="현대산스 Text" w:hAnsi="Arial" w:cs="Arial"/>
          <w:sz w:val="24"/>
          <w:szCs w:val="24"/>
          <w:lang w:eastAsia="ko-KR"/>
        </w:rPr>
        <w:t>11</w:t>
      </w:r>
      <w:r>
        <w:rPr>
          <w:rFonts w:ascii="Arial" w:eastAsia="현대산스 Text" w:hAnsi="Arial" w:cs="Arial"/>
          <w:sz w:val="24"/>
          <w:szCs w:val="24"/>
          <w:lang w:eastAsia="ko-KR"/>
        </w:rPr>
        <w:t xml:space="preserve"> years in senior management roles with Kia brand</w:t>
      </w:r>
    </w:p>
    <w:p w14:paraId="6693829D" w14:textId="251D6EE1" w:rsidR="000E37B7" w:rsidRDefault="00A87BE3" w:rsidP="00E94BF7">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sz w:val="24"/>
          <w:szCs w:val="24"/>
          <w:lang w:eastAsia="ko-KR"/>
        </w:rPr>
        <w:t xml:space="preserve">He succeeds </w:t>
      </w:r>
      <w:proofErr w:type="spellStart"/>
      <w:r w:rsidR="00C74677">
        <w:rPr>
          <w:rFonts w:ascii="Arial" w:eastAsia="현대산스 Text" w:hAnsi="Arial" w:cs="Arial"/>
          <w:sz w:val="24"/>
          <w:szCs w:val="24"/>
          <w:lang w:eastAsia="ko-KR"/>
        </w:rPr>
        <w:t>Dongwoo</w:t>
      </w:r>
      <w:proofErr w:type="spellEnd"/>
      <w:r w:rsidR="00C74677">
        <w:rPr>
          <w:rFonts w:ascii="Arial" w:eastAsia="현대산스 Text" w:hAnsi="Arial" w:cs="Arial"/>
          <w:sz w:val="24"/>
          <w:szCs w:val="24"/>
          <w:lang w:eastAsia="ko-KR"/>
        </w:rPr>
        <w:t xml:space="preserve"> Choi</w:t>
      </w:r>
      <w:r>
        <w:rPr>
          <w:rFonts w:ascii="Arial" w:eastAsia="현대산스 Text" w:hAnsi="Arial" w:cs="Arial"/>
          <w:sz w:val="24"/>
          <w:szCs w:val="24"/>
          <w:lang w:eastAsia="ko-KR"/>
        </w:rPr>
        <w:t>,</w:t>
      </w:r>
      <w:r w:rsidR="00C74677">
        <w:rPr>
          <w:rFonts w:ascii="Arial" w:eastAsia="현대산스 Text" w:hAnsi="Arial" w:cs="Arial"/>
          <w:sz w:val="24"/>
          <w:szCs w:val="24"/>
          <w:lang w:eastAsia="ko-KR"/>
        </w:rPr>
        <w:t xml:space="preserve"> </w:t>
      </w:r>
      <w:r>
        <w:rPr>
          <w:rFonts w:ascii="Arial" w:eastAsia="현대산스 Text" w:hAnsi="Arial" w:cs="Arial"/>
          <w:sz w:val="24"/>
          <w:szCs w:val="24"/>
          <w:lang w:eastAsia="ko-KR"/>
        </w:rPr>
        <w:t xml:space="preserve">who is moving </w:t>
      </w:r>
      <w:r w:rsidR="00C74677">
        <w:rPr>
          <w:rFonts w:ascii="Arial" w:eastAsia="현대산스 Text" w:hAnsi="Arial" w:cs="Arial"/>
          <w:sz w:val="24"/>
          <w:szCs w:val="24"/>
          <w:lang w:eastAsia="ko-KR"/>
        </w:rPr>
        <w:t xml:space="preserve">on </w:t>
      </w:r>
      <w:r>
        <w:rPr>
          <w:rFonts w:ascii="Arial" w:eastAsia="현대산스 Text" w:hAnsi="Arial" w:cs="Arial"/>
          <w:sz w:val="24"/>
          <w:szCs w:val="24"/>
          <w:lang w:eastAsia="ko-KR"/>
        </w:rPr>
        <w:t>from role of President &amp; CEO</w:t>
      </w:r>
    </w:p>
    <w:p w14:paraId="73CC6C62" w14:textId="77777777" w:rsidR="00E94BF7" w:rsidRPr="0067354B" w:rsidRDefault="00E94BF7" w:rsidP="00E94BF7">
      <w:pPr>
        <w:pStyle w:val="HTMLPreformatted"/>
        <w:shd w:val="clear" w:color="auto" w:fill="FFFFFF"/>
        <w:spacing w:line="360" w:lineRule="auto"/>
        <w:ind w:left="720"/>
        <w:rPr>
          <w:rFonts w:ascii="Arial" w:eastAsia="현대산스 Text" w:hAnsi="Arial" w:cs="Arial"/>
          <w:kern w:val="2"/>
          <w:sz w:val="22"/>
          <w:szCs w:val="22"/>
          <w:lang w:eastAsia="ko-KR"/>
        </w:rPr>
      </w:pPr>
    </w:p>
    <w:p w14:paraId="0C82248D" w14:textId="1726682C" w:rsidR="00C74677" w:rsidRDefault="00F7308E" w:rsidP="002D6375">
      <w:pPr>
        <w:jc w:val="left"/>
        <w:rPr>
          <w:rFonts w:ascii="Arial" w:hAnsi="Arial" w:cs="Arial"/>
          <w:sz w:val="22"/>
        </w:rPr>
      </w:pPr>
      <w:r>
        <w:rPr>
          <w:rFonts w:ascii="Arial" w:hAnsi="Arial" w:cs="Arial"/>
          <w:b/>
          <w:sz w:val="22"/>
        </w:rPr>
        <w:t>Offenbach</w:t>
      </w:r>
      <w:r w:rsidR="000E37B7" w:rsidRPr="000E37B7">
        <w:rPr>
          <w:rFonts w:ascii="Arial" w:hAnsi="Arial" w:cs="Arial"/>
          <w:b/>
          <w:sz w:val="22"/>
        </w:rPr>
        <w:t xml:space="preserve">, </w:t>
      </w:r>
      <w:r w:rsidR="00EC20D4">
        <w:rPr>
          <w:rFonts w:ascii="Arial" w:hAnsi="Arial" w:cs="Arial"/>
          <w:b/>
          <w:sz w:val="22"/>
        </w:rPr>
        <w:t>1</w:t>
      </w:r>
      <w:r w:rsidR="00AA0F07">
        <w:rPr>
          <w:rFonts w:ascii="Arial" w:hAnsi="Arial" w:cs="Arial"/>
          <w:b/>
          <w:sz w:val="22"/>
        </w:rPr>
        <w:t>9</w:t>
      </w:r>
      <w:r w:rsidR="000E37B7">
        <w:rPr>
          <w:rFonts w:ascii="Arial" w:hAnsi="Arial" w:cs="Arial"/>
          <w:b/>
          <w:sz w:val="22"/>
        </w:rPr>
        <w:t xml:space="preserve"> </w:t>
      </w:r>
      <w:r w:rsidR="00C74677">
        <w:rPr>
          <w:rFonts w:ascii="Arial" w:hAnsi="Arial" w:cs="Arial"/>
          <w:b/>
          <w:sz w:val="22"/>
        </w:rPr>
        <w:t>June</w:t>
      </w:r>
      <w:r w:rsidR="000E37B7" w:rsidRPr="000E37B7">
        <w:rPr>
          <w:rFonts w:ascii="Arial" w:hAnsi="Arial" w:cs="Arial"/>
          <w:b/>
          <w:sz w:val="22"/>
        </w:rPr>
        <w:t xml:space="preserve"> 20</w:t>
      </w:r>
      <w:r w:rsidR="00C74677">
        <w:rPr>
          <w:rFonts w:ascii="Arial" w:hAnsi="Arial" w:cs="Arial"/>
          <w:b/>
          <w:sz w:val="22"/>
        </w:rPr>
        <w:t>20</w:t>
      </w:r>
      <w:r w:rsidR="000E37B7" w:rsidRPr="000E37B7">
        <w:rPr>
          <w:rFonts w:ascii="Arial" w:hAnsi="Arial" w:cs="Arial"/>
          <w:b/>
          <w:sz w:val="22"/>
        </w:rPr>
        <w:t xml:space="preserve"> – </w:t>
      </w:r>
      <w:r w:rsidR="002D6375" w:rsidRPr="002D6375">
        <w:rPr>
          <w:rFonts w:ascii="Arial" w:hAnsi="Arial" w:cs="Arial"/>
          <w:sz w:val="22"/>
        </w:rPr>
        <w:t xml:space="preserve">Hyundai Motor has announced that </w:t>
      </w:r>
      <w:r w:rsidR="00C74677">
        <w:rPr>
          <w:rFonts w:ascii="Arial" w:hAnsi="Arial" w:cs="Arial"/>
          <w:sz w:val="22"/>
        </w:rPr>
        <w:t>Michael Cole</w:t>
      </w:r>
      <w:r w:rsidR="002D6375" w:rsidRPr="002D6375">
        <w:rPr>
          <w:rFonts w:ascii="Arial" w:hAnsi="Arial" w:cs="Arial"/>
          <w:sz w:val="22"/>
        </w:rPr>
        <w:t xml:space="preserve"> will </w:t>
      </w:r>
      <w:r w:rsidR="00C74677">
        <w:rPr>
          <w:rFonts w:ascii="Arial" w:hAnsi="Arial" w:cs="Arial"/>
          <w:sz w:val="22"/>
        </w:rPr>
        <w:t xml:space="preserve">join the European regional headquarter in the </w:t>
      </w:r>
      <w:r w:rsidR="002D6375" w:rsidRPr="002D6375">
        <w:rPr>
          <w:rFonts w:ascii="Arial" w:hAnsi="Arial" w:cs="Arial"/>
          <w:sz w:val="22"/>
        </w:rPr>
        <w:t xml:space="preserve">position </w:t>
      </w:r>
      <w:r w:rsidR="00C74677">
        <w:rPr>
          <w:rFonts w:ascii="Arial" w:hAnsi="Arial" w:cs="Arial"/>
          <w:sz w:val="22"/>
        </w:rPr>
        <w:t>of President and CEO, starting on 1 July 2020</w:t>
      </w:r>
      <w:r w:rsidR="002D6375" w:rsidRPr="002D6375">
        <w:rPr>
          <w:rFonts w:ascii="Arial" w:hAnsi="Arial" w:cs="Arial"/>
          <w:sz w:val="22"/>
        </w:rPr>
        <w:t xml:space="preserve">. </w:t>
      </w:r>
      <w:r w:rsidR="007D7AA2">
        <w:rPr>
          <w:rFonts w:ascii="Arial" w:hAnsi="Arial" w:cs="Arial"/>
          <w:sz w:val="22"/>
        </w:rPr>
        <w:t xml:space="preserve">With this new appointment, he </w:t>
      </w:r>
      <w:r w:rsidR="00BC2A00">
        <w:rPr>
          <w:rFonts w:ascii="Arial" w:hAnsi="Arial" w:cs="Arial"/>
          <w:sz w:val="22"/>
        </w:rPr>
        <w:t>will continue</w:t>
      </w:r>
      <w:r w:rsidR="007D7AA2">
        <w:rPr>
          <w:rFonts w:ascii="Arial" w:hAnsi="Arial" w:cs="Arial"/>
          <w:sz w:val="22"/>
        </w:rPr>
        <w:t xml:space="preserve"> his extensive career with the Hyundai Motor Group, having held various senior </w:t>
      </w:r>
      <w:r w:rsidR="0011054E">
        <w:rPr>
          <w:rFonts w:ascii="Arial" w:hAnsi="Arial" w:cs="Arial"/>
          <w:sz w:val="22"/>
        </w:rPr>
        <w:t xml:space="preserve">management </w:t>
      </w:r>
      <w:r w:rsidR="007D7AA2">
        <w:rPr>
          <w:rFonts w:ascii="Arial" w:hAnsi="Arial" w:cs="Arial"/>
          <w:sz w:val="22"/>
        </w:rPr>
        <w:t xml:space="preserve">positions with the Kia brand during the last </w:t>
      </w:r>
      <w:r w:rsidR="00400B9C">
        <w:rPr>
          <w:rFonts w:ascii="Arial" w:hAnsi="Arial" w:cs="Arial"/>
          <w:sz w:val="22"/>
        </w:rPr>
        <w:t>11</w:t>
      </w:r>
      <w:r w:rsidR="007D7AA2">
        <w:rPr>
          <w:rFonts w:ascii="Arial" w:hAnsi="Arial" w:cs="Arial"/>
          <w:sz w:val="22"/>
        </w:rPr>
        <w:t xml:space="preserve"> years</w:t>
      </w:r>
      <w:r w:rsidR="0011054E">
        <w:rPr>
          <w:rFonts w:ascii="Arial" w:hAnsi="Arial" w:cs="Arial"/>
          <w:sz w:val="22"/>
        </w:rPr>
        <w:t xml:space="preserve"> – most recently as President of </w:t>
      </w:r>
      <w:proofErr w:type="gramStart"/>
      <w:r w:rsidR="0011054E">
        <w:rPr>
          <w:rFonts w:ascii="Arial" w:hAnsi="Arial" w:cs="Arial"/>
          <w:sz w:val="22"/>
        </w:rPr>
        <w:t>Kia</w:t>
      </w:r>
      <w:proofErr w:type="gramEnd"/>
      <w:r w:rsidR="0011054E">
        <w:rPr>
          <w:rFonts w:ascii="Arial" w:hAnsi="Arial" w:cs="Arial"/>
          <w:sz w:val="22"/>
        </w:rPr>
        <w:t xml:space="preserve"> Motors America</w:t>
      </w:r>
      <w:r w:rsidR="007D7AA2">
        <w:rPr>
          <w:rFonts w:ascii="Arial" w:hAnsi="Arial" w:cs="Arial"/>
          <w:sz w:val="22"/>
        </w:rPr>
        <w:t xml:space="preserve">. He takes over from </w:t>
      </w:r>
      <w:proofErr w:type="spellStart"/>
      <w:r w:rsidR="007D7AA2">
        <w:rPr>
          <w:rFonts w:ascii="Arial" w:hAnsi="Arial" w:cs="Arial"/>
          <w:sz w:val="22"/>
        </w:rPr>
        <w:t>Dongwoo</w:t>
      </w:r>
      <w:proofErr w:type="spellEnd"/>
      <w:r w:rsidR="007D7AA2">
        <w:rPr>
          <w:rFonts w:ascii="Arial" w:hAnsi="Arial" w:cs="Arial"/>
          <w:sz w:val="22"/>
        </w:rPr>
        <w:t xml:space="preserve"> Choi, who </w:t>
      </w:r>
      <w:r w:rsidR="00A87BE3">
        <w:rPr>
          <w:rFonts w:ascii="Arial" w:hAnsi="Arial" w:cs="Arial"/>
          <w:sz w:val="22"/>
        </w:rPr>
        <w:t>held the role for the last two years</w:t>
      </w:r>
      <w:r w:rsidR="00A87BE3" w:rsidRPr="00A87BE3">
        <w:rPr>
          <w:rFonts w:ascii="Arial" w:hAnsi="Arial" w:cs="Arial"/>
          <w:sz w:val="22"/>
        </w:rPr>
        <w:t>.</w:t>
      </w:r>
    </w:p>
    <w:p w14:paraId="18CB947F" w14:textId="367E03A3" w:rsidR="00BC2A00" w:rsidRDefault="00BC2A00" w:rsidP="00AA0F07">
      <w:pPr>
        <w:jc w:val="left"/>
        <w:rPr>
          <w:rFonts w:ascii="Arial" w:hAnsi="Arial" w:cs="Arial"/>
          <w:sz w:val="22"/>
        </w:rPr>
      </w:pPr>
      <w:proofErr w:type="spellStart"/>
      <w:r>
        <w:rPr>
          <w:rFonts w:ascii="Arial" w:hAnsi="Arial" w:cs="Arial"/>
          <w:sz w:val="22"/>
        </w:rPr>
        <w:t>Mr</w:t>
      </w:r>
      <w:proofErr w:type="spellEnd"/>
      <w:r>
        <w:rPr>
          <w:rFonts w:ascii="Arial" w:hAnsi="Arial" w:cs="Arial"/>
          <w:sz w:val="22"/>
        </w:rPr>
        <w:t xml:space="preserve"> Cole will bring a range of valuable experiences to his new position, having fulfilled senior roles at a national and regional level. As well as his most recent roles in Kia Motors America, he also served as Chief Operating Officer of Kia Motors Europe and, prior to that, Managing Director of </w:t>
      </w:r>
      <w:proofErr w:type="gramStart"/>
      <w:r>
        <w:rPr>
          <w:rFonts w:ascii="Arial" w:hAnsi="Arial" w:cs="Arial"/>
          <w:sz w:val="22"/>
        </w:rPr>
        <w:t>Kia</w:t>
      </w:r>
      <w:proofErr w:type="gramEnd"/>
      <w:r>
        <w:rPr>
          <w:rFonts w:ascii="Arial" w:hAnsi="Arial" w:cs="Arial"/>
          <w:sz w:val="22"/>
        </w:rPr>
        <w:t xml:space="preserve"> Motors UK. Throughout his time with the Kia brand, he has </w:t>
      </w:r>
      <w:r w:rsidR="005D7766">
        <w:rPr>
          <w:rFonts w:ascii="Arial" w:hAnsi="Arial" w:cs="Arial"/>
          <w:sz w:val="22"/>
        </w:rPr>
        <w:t xml:space="preserve">helped to drive forward all areas of </w:t>
      </w:r>
      <w:proofErr w:type="gramStart"/>
      <w:r w:rsidR="005D7766">
        <w:rPr>
          <w:rFonts w:ascii="Arial" w:hAnsi="Arial" w:cs="Arial"/>
          <w:sz w:val="22"/>
        </w:rPr>
        <w:t>strategy</w:t>
      </w:r>
      <w:proofErr w:type="gramEnd"/>
      <w:r w:rsidR="005D7766">
        <w:rPr>
          <w:rFonts w:ascii="Arial" w:hAnsi="Arial" w:cs="Arial"/>
          <w:sz w:val="22"/>
        </w:rPr>
        <w:t xml:space="preserve"> and operations – from sales, marketing and product to customer service and retail.</w:t>
      </w:r>
    </w:p>
    <w:p w14:paraId="312CC597" w14:textId="2471C2EB" w:rsidR="005D7766" w:rsidRDefault="005D7766" w:rsidP="00AA0F07">
      <w:pPr>
        <w:jc w:val="left"/>
        <w:rPr>
          <w:rFonts w:ascii="Arial" w:hAnsi="Arial" w:cs="Arial"/>
          <w:sz w:val="22"/>
        </w:rPr>
      </w:pPr>
      <w:proofErr w:type="spellStart"/>
      <w:r>
        <w:rPr>
          <w:rFonts w:ascii="Arial" w:hAnsi="Arial" w:cs="Arial"/>
          <w:sz w:val="22"/>
        </w:rPr>
        <w:t>Mr</w:t>
      </w:r>
      <w:proofErr w:type="spellEnd"/>
      <w:r>
        <w:rPr>
          <w:rFonts w:ascii="Arial" w:hAnsi="Arial" w:cs="Arial"/>
          <w:sz w:val="22"/>
        </w:rPr>
        <w:t xml:space="preserve"> Choi joined Hyundai Motor Europe in 2018, and since then he has successfully led the business through its transformation to a regional headquarter. </w:t>
      </w:r>
      <w:r w:rsidR="00F17EF2">
        <w:rPr>
          <w:rFonts w:ascii="Arial" w:hAnsi="Arial" w:cs="Arial"/>
          <w:sz w:val="22"/>
        </w:rPr>
        <w:t>Established under his leadership, t</w:t>
      </w:r>
      <w:r>
        <w:rPr>
          <w:rFonts w:ascii="Arial" w:hAnsi="Arial" w:cs="Arial"/>
          <w:sz w:val="22"/>
        </w:rPr>
        <w:t xml:space="preserve">he </w:t>
      </w:r>
      <w:r w:rsidR="00F17EF2">
        <w:rPr>
          <w:rFonts w:ascii="Arial" w:hAnsi="Arial" w:cs="Arial"/>
          <w:sz w:val="22"/>
        </w:rPr>
        <w:t xml:space="preserve">new-look </w:t>
      </w:r>
      <w:proofErr w:type="spellStart"/>
      <w:r>
        <w:rPr>
          <w:rFonts w:ascii="Arial" w:hAnsi="Arial" w:cs="Arial"/>
          <w:sz w:val="22"/>
        </w:rPr>
        <w:t>organisation</w:t>
      </w:r>
      <w:proofErr w:type="spellEnd"/>
      <w:r>
        <w:rPr>
          <w:rFonts w:ascii="Arial" w:hAnsi="Arial" w:cs="Arial"/>
          <w:sz w:val="22"/>
        </w:rPr>
        <w:t xml:space="preserve"> now encompasses the two regional manufacturing plants in Czech Republic and Turkey, as well as having greater autonomy </w:t>
      </w:r>
      <w:r w:rsidR="00F17EF2">
        <w:rPr>
          <w:rFonts w:ascii="Arial" w:hAnsi="Arial" w:cs="Arial"/>
          <w:sz w:val="22"/>
        </w:rPr>
        <w:t xml:space="preserve">to spur sustainable growth and enhance innovation. </w:t>
      </w:r>
      <w:proofErr w:type="spellStart"/>
      <w:r w:rsidR="00F17EF2">
        <w:rPr>
          <w:rFonts w:ascii="Arial" w:hAnsi="Arial" w:cs="Arial"/>
          <w:sz w:val="22"/>
        </w:rPr>
        <w:t>Mr</w:t>
      </w:r>
      <w:proofErr w:type="spellEnd"/>
      <w:r w:rsidR="00F17EF2">
        <w:rPr>
          <w:rFonts w:ascii="Arial" w:hAnsi="Arial" w:cs="Arial"/>
          <w:sz w:val="22"/>
        </w:rPr>
        <w:t xml:space="preserve"> Choi has held a number of prior senior positions within Hyundai, including head of European Operations Division at the global headquarter and President of Hyundai Motor Manufacturing Czech.</w:t>
      </w:r>
    </w:p>
    <w:p w14:paraId="1384958D" w14:textId="011C243D" w:rsidR="005D18B7" w:rsidRDefault="00F17EF2" w:rsidP="00AA0F07">
      <w:pPr>
        <w:jc w:val="left"/>
        <w:rPr>
          <w:rFonts w:ascii="Arial" w:hAnsi="Arial" w:cs="Arial"/>
          <w:sz w:val="22"/>
        </w:rPr>
      </w:pPr>
      <w:r>
        <w:rPr>
          <w:rFonts w:ascii="Arial" w:hAnsi="Arial" w:cs="Arial"/>
          <w:sz w:val="22"/>
        </w:rPr>
        <w:t xml:space="preserve">In </w:t>
      </w:r>
      <w:proofErr w:type="gramStart"/>
      <w:r>
        <w:rPr>
          <w:rFonts w:ascii="Arial" w:hAnsi="Arial" w:cs="Arial"/>
          <w:sz w:val="22"/>
        </w:rPr>
        <w:t>2020</w:t>
      </w:r>
      <w:proofErr w:type="gramEnd"/>
      <w:r>
        <w:rPr>
          <w:rFonts w:ascii="Arial" w:hAnsi="Arial" w:cs="Arial"/>
          <w:sz w:val="22"/>
        </w:rPr>
        <w:t xml:space="preserve"> Hyundai </w:t>
      </w:r>
      <w:r w:rsidR="00387EE3">
        <w:rPr>
          <w:rFonts w:ascii="Arial" w:hAnsi="Arial" w:cs="Arial"/>
          <w:sz w:val="22"/>
        </w:rPr>
        <w:t xml:space="preserve">is </w:t>
      </w:r>
      <w:r>
        <w:rPr>
          <w:rFonts w:ascii="Arial" w:hAnsi="Arial" w:cs="Arial"/>
          <w:sz w:val="22"/>
        </w:rPr>
        <w:t xml:space="preserve">renewing its whole </w:t>
      </w:r>
      <w:r w:rsidR="00400B9C">
        <w:rPr>
          <w:rFonts w:ascii="Arial" w:hAnsi="Arial" w:cs="Arial"/>
          <w:sz w:val="22"/>
        </w:rPr>
        <w:t xml:space="preserve">European </w:t>
      </w:r>
      <w:r>
        <w:rPr>
          <w:rFonts w:ascii="Arial" w:hAnsi="Arial" w:cs="Arial"/>
          <w:sz w:val="22"/>
        </w:rPr>
        <w:t xml:space="preserve">product line-up, including a number </w:t>
      </w:r>
      <w:r w:rsidR="005D18B7">
        <w:rPr>
          <w:rFonts w:ascii="Arial" w:hAnsi="Arial" w:cs="Arial"/>
          <w:sz w:val="22"/>
        </w:rPr>
        <w:t xml:space="preserve">of new electrified models. The company offers </w:t>
      </w:r>
      <w:r w:rsidR="005D18B7" w:rsidRPr="005D18B7">
        <w:rPr>
          <w:rFonts w:ascii="Arial" w:hAnsi="Arial" w:cs="Arial"/>
          <w:sz w:val="22"/>
        </w:rPr>
        <w:t xml:space="preserve">the most diverse range of powertrains on the market, </w:t>
      </w:r>
      <w:r w:rsidR="00400B9C">
        <w:rPr>
          <w:rFonts w:ascii="Arial" w:hAnsi="Arial" w:cs="Arial"/>
          <w:sz w:val="22"/>
        </w:rPr>
        <w:t xml:space="preserve">and </w:t>
      </w:r>
      <w:r w:rsidR="005D18B7" w:rsidRPr="005D18B7">
        <w:rPr>
          <w:rFonts w:ascii="Arial" w:hAnsi="Arial" w:cs="Arial"/>
          <w:sz w:val="22"/>
        </w:rPr>
        <w:t xml:space="preserve">over three-quarters of its fleet </w:t>
      </w:r>
      <w:r w:rsidR="00400B9C">
        <w:rPr>
          <w:rFonts w:ascii="Arial" w:hAnsi="Arial" w:cs="Arial"/>
          <w:sz w:val="22"/>
        </w:rPr>
        <w:t xml:space="preserve">is </w:t>
      </w:r>
      <w:r w:rsidR="005D18B7" w:rsidRPr="005D18B7">
        <w:rPr>
          <w:rFonts w:ascii="Arial" w:hAnsi="Arial" w:cs="Arial"/>
          <w:sz w:val="22"/>
        </w:rPr>
        <w:t>available as an electrified version</w:t>
      </w:r>
      <w:r>
        <w:rPr>
          <w:rFonts w:ascii="Arial" w:hAnsi="Arial" w:cs="Arial"/>
          <w:sz w:val="22"/>
        </w:rPr>
        <w:t xml:space="preserve">. </w:t>
      </w:r>
      <w:r w:rsidR="005D18B7">
        <w:rPr>
          <w:rFonts w:ascii="Arial" w:hAnsi="Arial" w:cs="Arial"/>
          <w:sz w:val="22"/>
        </w:rPr>
        <w:t>This year the company has already</w:t>
      </w:r>
      <w:r w:rsidR="006855EF">
        <w:rPr>
          <w:rFonts w:ascii="Arial" w:hAnsi="Arial" w:cs="Arial"/>
          <w:sz w:val="22"/>
        </w:rPr>
        <w:t xml:space="preserve"> launched its all-new i10 and</w:t>
      </w:r>
      <w:r w:rsidR="00400B9C">
        <w:rPr>
          <w:rFonts w:ascii="Arial" w:hAnsi="Arial" w:cs="Arial"/>
          <w:sz w:val="22"/>
        </w:rPr>
        <w:t xml:space="preserve"> unveiled its all-new i20, </w:t>
      </w:r>
      <w:r w:rsidR="005D18B7">
        <w:rPr>
          <w:rFonts w:ascii="Arial" w:hAnsi="Arial" w:cs="Arial"/>
          <w:sz w:val="22"/>
        </w:rPr>
        <w:t>the new i30 family</w:t>
      </w:r>
      <w:r w:rsidR="00400B9C">
        <w:rPr>
          <w:rFonts w:ascii="Arial" w:hAnsi="Arial" w:cs="Arial"/>
          <w:sz w:val="22"/>
        </w:rPr>
        <w:t xml:space="preserve"> and the new Santa </w:t>
      </w:r>
      <w:r w:rsidR="00400B9C">
        <w:rPr>
          <w:rFonts w:ascii="Arial" w:hAnsi="Arial" w:cs="Arial"/>
          <w:sz w:val="22"/>
        </w:rPr>
        <w:lastRenderedPageBreak/>
        <w:t>Fe</w:t>
      </w:r>
      <w:r w:rsidR="005D18B7">
        <w:rPr>
          <w:rFonts w:ascii="Arial" w:hAnsi="Arial" w:cs="Arial"/>
          <w:sz w:val="22"/>
        </w:rPr>
        <w:t xml:space="preserve">, with other highlights still to come within this year. </w:t>
      </w:r>
    </w:p>
    <w:p w14:paraId="1069D739" w14:textId="214FA692" w:rsidR="00B47356" w:rsidRPr="0067354B" w:rsidRDefault="002D6375" w:rsidP="00C53DAC">
      <w:pPr>
        <w:wordWrap/>
        <w:spacing w:after="0" w:line="360" w:lineRule="auto"/>
        <w:jc w:val="center"/>
        <w:rPr>
          <w:rFonts w:ascii="Arial" w:eastAsia="현대산스 Text" w:hAnsi="Arial" w:cs="Arial"/>
          <w:sz w:val="22"/>
        </w:rPr>
      </w:pPr>
      <w:r>
        <w:rPr>
          <w:rFonts w:ascii="Arial" w:eastAsia="현대산스 Text" w:hAnsi="Arial" w:cs="Arial"/>
          <w:sz w:val="22"/>
        </w:rPr>
        <w:t>- End -</w:t>
      </w:r>
      <w:r w:rsidR="00B47356" w:rsidRPr="0067354B">
        <w:rPr>
          <w:rFonts w:ascii="Arial" w:eastAsia="현대산스 Text" w:hAnsi="Arial" w:cs="Arial"/>
          <w:sz w:val="22"/>
        </w:rPr>
        <w:t xml:space="preserve"> </w:t>
      </w:r>
    </w:p>
    <w:p w14:paraId="300E1FFB" w14:textId="338A85D9" w:rsidR="00D37866" w:rsidRPr="0067354B" w:rsidRDefault="00D37866" w:rsidP="00B47356">
      <w:pPr>
        <w:wordWrap/>
        <w:adjustRightInd w:val="0"/>
        <w:spacing w:after="0"/>
        <w:ind w:right="-164"/>
        <w:jc w:val="left"/>
        <w:rPr>
          <w:rFonts w:ascii="Arial" w:eastAsia="Modern H Light" w:hAnsi="Arial" w:cs="Arial"/>
          <w:b/>
          <w:szCs w:val="20"/>
          <w:lang w:val="en-GB"/>
        </w:rPr>
      </w:pPr>
    </w:p>
    <w:p w14:paraId="161C3FAE" w14:textId="77777777" w:rsidR="001A52D2" w:rsidRPr="00411F81" w:rsidRDefault="001A52D2" w:rsidP="001A52D2">
      <w:pPr>
        <w:wordWrap/>
        <w:adjustRightInd w:val="0"/>
        <w:ind w:right="-164"/>
        <w:jc w:val="left"/>
        <w:rPr>
          <w:rFonts w:ascii="Arial" w:eastAsia="Modern H Light" w:hAnsi="Arial" w:cs="Arial"/>
          <w:szCs w:val="20"/>
          <w:lang w:val="en-GB"/>
        </w:rPr>
      </w:pPr>
      <w:r w:rsidRPr="00411F81">
        <w:rPr>
          <w:rFonts w:ascii="Arial" w:eastAsia="Modern H Light" w:hAnsi="Arial" w:cs="Arial"/>
          <w:b/>
          <w:szCs w:val="20"/>
          <w:lang w:val="en-GB"/>
        </w:rPr>
        <w:t xml:space="preserve">About </w:t>
      </w:r>
      <w:proofErr w:type="gramStart"/>
      <w:r w:rsidRPr="00411F81">
        <w:rPr>
          <w:rFonts w:ascii="Arial" w:eastAsia="Modern H Light" w:hAnsi="Arial" w:cs="Arial"/>
          <w:b/>
          <w:szCs w:val="20"/>
          <w:lang w:val="en-GB"/>
        </w:rPr>
        <w:t>Hyundai</w:t>
      </w:r>
      <w:proofErr w:type="gramEnd"/>
      <w:r w:rsidRPr="00411F81">
        <w:rPr>
          <w:rFonts w:ascii="Arial" w:eastAsia="Modern H Light" w:hAnsi="Arial" w:cs="Arial"/>
          <w:b/>
          <w:szCs w:val="20"/>
          <w:lang w:val="en-GB"/>
        </w:rPr>
        <w:t xml:space="preserve"> Motor Europe HQ</w:t>
      </w:r>
      <w:r w:rsidRPr="00411F81">
        <w:rPr>
          <w:rFonts w:ascii="Arial" w:eastAsia="Modern H Light" w:hAnsi="Arial" w:cs="Arial"/>
          <w:szCs w:val="20"/>
          <w:lang w:val="en-GB"/>
        </w:rPr>
        <w:br/>
        <w:t xml:space="preserve">Hyundai Motor Europe HQ was formally established in 2000 with its main office in Offenbach, Germany. Hyundai currently sells cars in 41 European countries through 3,000 outlets and in 2019 achieved registrations of 563,018 vehicles in the region – an increase of 3.8 percent compared to 2018, a higher rate than the market average. </w:t>
      </w:r>
      <w:proofErr w:type="gramStart"/>
      <w:r w:rsidRPr="00411F81">
        <w:rPr>
          <w:rFonts w:ascii="Arial" w:eastAsia="Modern H Light" w:hAnsi="Arial" w:cs="Arial"/>
          <w:szCs w:val="20"/>
          <w:lang w:val="en-GB"/>
        </w:rPr>
        <w:t>2019</w:t>
      </w:r>
      <w:proofErr w:type="gramEnd"/>
      <w:r w:rsidRPr="00411F81">
        <w:rPr>
          <w:rFonts w:ascii="Arial" w:eastAsia="Modern H Light" w:hAnsi="Arial" w:cs="Arial"/>
          <w:szCs w:val="20"/>
          <w:lang w:val="en-GB"/>
        </w:rPr>
        <w:t xml:space="preserve"> was the fifth consecutive year with a record sales result. </w:t>
      </w:r>
      <w:proofErr w:type="gramStart"/>
      <w:r w:rsidRPr="00411F81">
        <w:rPr>
          <w:rFonts w:ascii="Arial" w:eastAsia="Modern H Light" w:hAnsi="Arial" w:cs="Arial"/>
          <w:szCs w:val="20"/>
          <w:lang w:val="en-GB"/>
        </w:rPr>
        <w:t>75 percent</w:t>
      </w:r>
      <w:proofErr w:type="gramEnd"/>
      <w:r w:rsidRPr="00411F81">
        <w:rPr>
          <w:rFonts w:ascii="Arial" w:eastAsia="Modern H Light" w:hAnsi="Arial" w:cs="Arial"/>
          <w:szCs w:val="20"/>
          <w:lang w:val="en-GB"/>
        </w:rPr>
        <w:t xml:space="preserve"> of the vehicles Hyundai sold in the region are models designed, engineered, tested and built in Europe to meet the needs of European customers, served by the company’s extensive European infrastructure. This includes two factories in the Czech Republic and Turkey. By end of 2020, Hyundai will offer one of the youngest product ranges with almost all models younger than 1 ½ years old. Also by then, over 75% of Hyundai’s line-up in Europe will be available as an electrified version. </w:t>
      </w:r>
    </w:p>
    <w:p w14:paraId="54C3BA78" w14:textId="77777777" w:rsidR="001A52D2" w:rsidRPr="00411F81" w:rsidRDefault="001A52D2" w:rsidP="001A52D2">
      <w:pPr>
        <w:wordWrap/>
        <w:adjustRightInd w:val="0"/>
        <w:ind w:right="-164"/>
        <w:jc w:val="left"/>
        <w:rPr>
          <w:rFonts w:ascii="Arial" w:eastAsia="Modern H Light" w:hAnsi="Arial" w:cs="Arial"/>
          <w:szCs w:val="20"/>
          <w:lang w:val="en-GB"/>
        </w:rPr>
      </w:pPr>
      <w:r w:rsidRPr="00411F81">
        <w:rPr>
          <w:rFonts w:ascii="Arial" w:eastAsia="Modern H Light" w:hAnsi="Arial" w:cs="Arial"/>
          <w:szCs w:val="20"/>
          <w:lang w:val="en-GB"/>
        </w:rPr>
        <w:t>Hyundai offers its unique Five Year Unlimited Mileage Warranty package with all new cars sold in the region, providing customers with a five-year warranty with no mileage limit, five years of roadside assistance and five years of vehicle health checks.</w:t>
      </w:r>
    </w:p>
    <w:p w14:paraId="73D579A3" w14:textId="77777777" w:rsidR="001A52D2" w:rsidRPr="00411F81" w:rsidRDefault="001A52D2" w:rsidP="001A52D2">
      <w:pPr>
        <w:wordWrap/>
        <w:adjustRightInd w:val="0"/>
        <w:spacing w:after="0"/>
        <w:ind w:right="-164"/>
        <w:jc w:val="left"/>
        <w:rPr>
          <w:rFonts w:ascii="Arial" w:eastAsia="Modern H Light" w:hAnsi="Arial" w:cs="Arial"/>
          <w:kern w:val="0"/>
          <w:szCs w:val="20"/>
          <w:lang w:val="en-GB" w:eastAsia="en-GB"/>
        </w:rPr>
      </w:pPr>
      <w:r w:rsidRPr="00411F81">
        <w:rPr>
          <w:rFonts w:ascii="Arial" w:eastAsia="Modern H Light" w:hAnsi="Arial" w:cs="Arial"/>
          <w:kern w:val="0"/>
          <w:szCs w:val="20"/>
          <w:lang w:val="en-GB" w:eastAsia="en-GB"/>
        </w:rPr>
        <w:t xml:space="preserve">More information about Hyundai Motor Europe HQ and its products is available at </w:t>
      </w:r>
      <w:r w:rsidRPr="00411F81">
        <w:rPr>
          <w:rFonts w:ascii="Arial" w:eastAsia="Modern H Light" w:hAnsi="Arial" w:cs="Arial"/>
          <w:color w:val="0000FF"/>
          <w:kern w:val="0"/>
          <w:szCs w:val="20"/>
          <w:u w:val="single"/>
          <w:lang w:val="en-GB"/>
        </w:rPr>
        <w:t>www.</w:t>
      </w:r>
      <w:hyperlink r:id="rId9" w:history="1">
        <w:proofErr w:type="gramStart"/>
        <w:r w:rsidRPr="00411F81">
          <w:rPr>
            <w:rStyle w:val="Hyperlink"/>
            <w:rFonts w:ascii="Arial" w:eastAsia="Modern H Light" w:hAnsi="Arial" w:cs="Arial"/>
            <w:kern w:val="0"/>
            <w:szCs w:val="20"/>
            <w:lang w:val="en-GB"/>
          </w:rPr>
          <w:t>hyundai</w:t>
        </w:r>
        <w:proofErr w:type="gramEnd"/>
      </w:hyperlink>
      <w:r w:rsidRPr="00411F81">
        <w:rPr>
          <w:rFonts w:ascii="Arial" w:eastAsia="Modern H Light" w:hAnsi="Arial" w:cs="Arial"/>
          <w:color w:val="0000FF"/>
          <w:kern w:val="0"/>
          <w:szCs w:val="20"/>
          <w:u w:val="single"/>
          <w:lang w:val="en-GB"/>
        </w:rPr>
        <w:t>.news</w:t>
      </w:r>
      <w:r w:rsidRPr="00411F81">
        <w:rPr>
          <w:rFonts w:ascii="Arial" w:eastAsia="Modern H Light" w:hAnsi="Arial" w:cs="Arial"/>
          <w:kern w:val="0"/>
          <w:szCs w:val="20"/>
          <w:lang w:val="en-GB" w:eastAsia="en-GB"/>
        </w:rPr>
        <w:t>.</w:t>
      </w:r>
    </w:p>
    <w:p w14:paraId="5FA85F91" w14:textId="77777777" w:rsidR="001A52D2" w:rsidRPr="00411F81" w:rsidRDefault="001A52D2" w:rsidP="001A52D2">
      <w:pPr>
        <w:wordWrap/>
        <w:adjustRightInd w:val="0"/>
        <w:spacing w:after="0"/>
        <w:ind w:right="-164"/>
        <w:jc w:val="left"/>
        <w:rPr>
          <w:rFonts w:ascii="Arial" w:eastAsia="Modern H Light" w:hAnsi="Arial" w:cs="Arial"/>
          <w:szCs w:val="20"/>
          <w:lang w:val="en-GB"/>
        </w:rPr>
      </w:pPr>
    </w:p>
    <w:p w14:paraId="59673988" w14:textId="77777777" w:rsidR="001A52D2" w:rsidRPr="00411F81" w:rsidRDefault="001A52D2" w:rsidP="001A52D2">
      <w:pPr>
        <w:wordWrap/>
        <w:spacing w:after="0"/>
        <w:jc w:val="left"/>
        <w:rPr>
          <w:rFonts w:ascii="Arial" w:eastAsia="현대산스 Text" w:hAnsi="Arial" w:cs="Arial"/>
          <w:szCs w:val="20"/>
          <w:lang w:val="en-GB"/>
        </w:rPr>
      </w:pPr>
      <w:r w:rsidRPr="00411F81">
        <w:rPr>
          <w:rFonts w:ascii="Arial" w:eastAsia="Modern H Light" w:hAnsi="Arial" w:cs="Arial"/>
          <w:szCs w:val="20"/>
          <w:lang w:val="en-GB" w:eastAsia="en-GB"/>
        </w:rPr>
        <w:t xml:space="preserve">Follow Hyundai Motor Europe HQ on Twitter </w:t>
      </w:r>
      <w:hyperlink r:id="rId10" w:history="1">
        <w:r w:rsidRPr="00411F81">
          <w:rPr>
            <w:rStyle w:val="Hyperlink"/>
            <w:rFonts w:ascii="Arial" w:eastAsia="Modern H Light" w:hAnsi="Arial" w:cs="Arial"/>
            <w:szCs w:val="20"/>
            <w:lang w:val="en-GB" w:eastAsia="en-GB"/>
          </w:rPr>
          <w:t>@</w:t>
        </w:r>
        <w:proofErr w:type="spellStart"/>
        <w:r w:rsidRPr="00411F81">
          <w:rPr>
            <w:rStyle w:val="Hyperlink"/>
            <w:rFonts w:ascii="Arial" w:eastAsia="Modern H Light" w:hAnsi="Arial" w:cs="Arial"/>
            <w:szCs w:val="20"/>
            <w:lang w:val="en-GB" w:eastAsia="en-GB"/>
          </w:rPr>
          <w:t>HyundaiEurope</w:t>
        </w:r>
        <w:proofErr w:type="spellEnd"/>
      </w:hyperlink>
      <w:r w:rsidRPr="00411F81">
        <w:rPr>
          <w:rFonts w:ascii="Arial" w:eastAsia="Modern H Light" w:hAnsi="Arial" w:cs="Arial"/>
          <w:szCs w:val="20"/>
          <w:lang w:val="en-GB" w:eastAsia="en-GB"/>
        </w:rPr>
        <w:t xml:space="preserve"> and Instagram </w:t>
      </w:r>
      <w:hyperlink r:id="rId11" w:history="1">
        <w:r w:rsidRPr="00411F81">
          <w:rPr>
            <w:rStyle w:val="Hyperlink"/>
            <w:rFonts w:ascii="Arial" w:eastAsia="Modern H Light" w:hAnsi="Arial" w:cs="Arial"/>
            <w:szCs w:val="20"/>
            <w:lang w:val="en-GB" w:eastAsia="en-GB"/>
          </w:rPr>
          <w:t>@</w:t>
        </w:r>
        <w:proofErr w:type="spellStart"/>
        <w:r w:rsidRPr="00411F81">
          <w:rPr>
            <w:rStyle w:val="Hyperlink"/>
            <w:rFonts w:ascii="Arial" w:eastAsia="Modern H Light" w:hAnsi="Arial" w:cs="Arial"/>
            <w:szCs w:val="20"/>
            <w:lang w:val="en-GB" w:eastAsia="en-GB"/>
          </w:rPr>
          <w:t>hyundainews</w:t>
        </w:r>
        <w:proofErr w:type="spellEnd"/>
      </w:hyperlink>
    </w:p>
    <w:p w14:paraId="6816F9E9" w14:textId="77777777" w:rsidR="001A52D2" w:rsidRPr="00411F81" w:rsidRDefault="001A52D2" w:rsidP="001A52D2">
      <w:pPr>
        <w:wordWrap/>
        <w:spacing w:after="0"/>
        <w:jc w:val="left"/>
        <w:rPr>
          <w:rFonts w:ascii="Arial" w:eastAsia="현대산스 Text" w:hAnsi="Arial" w:cs="Arial"/>
          <w:szCs w:val="20"/>
          <w:lang w:val="en-GB"/>
        </w:rPr>
      </w:pPr>
    </w:p>
    <w:p w14:paraId="547E41E0" w14:textId="77777777" w:rsidR="001A52D2" w:rsidRPr="00411F81" w:rsidRDefault="001A52D2" w:rsidP="001A52D2">
      <w:pPr>
        <w:wordWrap/>
        <w:spacing w:after="0"/>
        <w:jc w:val="left"/>
        <w:rPr>
          <w:rFonts w:ascii="Arial" w:eastAsia="현대산스 Text" w:hAnsi="Arial" w:cs="Arial"/>
          <w:b/>
          <w:bCs/>
          <w:color w:val="000000"/>
          <w:szCs w:val="20"/>
          <w:lang w:val="en-GB"/>
        </w:rPr>
      </w:pPr>
      <w:r w:rsidRPr="00411F81">
        <w:rPr>
          <w:rFonts w:ascii="Arial" w:eastAsia="현대산스 Text" w:hAnsi="Arial" w:cs="Arial"/>
          <w:b/>
          <w:bCs/>
          <w:color w:val="000000"/>
          <w:szCs w:val="20"/>
          <w:lang w:val="en-GB"/>
        </w:rPr>
        <w:t>Contact</w:t>
      </w:r>
    </w:p>
    <w:p w14:paraId="0AB20D3D" w14:textId="6C299707" w:rsidR="001A52D2" w:rsidRPr="00411F81" w:rsidRDefault="001A52D2" w:rsidP="001A52D2">
      <w:pPr>
        <w:wordWrap/>
        <w:spacing w:after="0"/>
        <w:jc w:val="left"/>
        <w:rPr>
          <w:rFonts w:ascii="Arial" w:eastAsia="현대산스 Text" w:hAnsi="Arial" w:cs="Arial"/>
          <w:b/>
          <w:szCs w:val="20"/>
          <w:lang w:val="en-GB"/>
        </w:rPr>
      </w:pPr>
      <w:r w:rsidRPr="00411F81">
        <w:rPr>
          <w:rFonts w:ascii="Arial" w:eastAsia="현대산스 Text" w:hAnsi="Arial" w:cs="Arial"/>
          <w:b/>
          <w:szCs w:val="20"/>
          <w:lang w:val="en-GB"/>
        </w:rPr>
        <w:t>Florian Buengener</w:t>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554D78">
        <w:rPr>
          <w:rFonts w:ascii="Arial" w:eastAsia="Modern H EcoLight" w:hAnsi="Arial" w:cs="Arial"/>
          <w:b/>
          <w:lang w:val="en-GB" w:eastAsia="en-GB"/>
        </w:rPr>
        <w:t>David Fitzpatrick</w:t>
      </w:r>
    </w:p>
    <w:p w14:paraId="6BB28EFC" w14:textId="526B183A" w:rsidR="001A52D2" w:rsidRPr="00411F81" w:rsidRDefault="001A52D2" w:rsidP="001A52D2">
      <w:pPr>
        <w:wordWrap/>
        <w:spacing w:after="0"/>
        <w:jc w:val="left"/>
        <w:rPr>
          <w:rFonts w:ascii="Arial" w:eastAsia="현대산스 Text" w:hAnsi="Arial" w:cs="Arial"/>
          <w:szCs w:val="20"/>
          <w:lang w:val="en-GB"/>
        </w:rPr>
      </w:pPr>
      <w:r w:rsidRPr="00411F81">
        <w:rPr>
          <w:rFonts w:ascii="Arial" w:eastAsia="현대산스 Text" w:hAnsi="Arial" w:cs="Arial"/>
          <w:szCs w:val="20"/>
          <w:lang w:val="en-GB"/>
        </w:rPr>
        <w:t>Deputy General Manager Corporate &amp; Brand PR</w:t>
      </w:r>
      <w:r w:rsidRPr="00411F81">
        <w:rPr>
          <w:rFonts w:ascii="Arial" w:eastAsia="Modern H EcoLight" w:hAnsi="Arial" w:cs="Arial"/>
          <w:lang w:val="en-GB" w:eastAsia="en-GB"/>
        </w:rPr>
        <w:tab/>
      </w:r>
      <w:r w:rsidRPr="00411F81">
        <w:rPr>
          <w:rFonts w:ascii="Arial" w:eastAsia="Modern H EcoLight" w:hAnsi="Arial" w:cs="Arial"/>
          <w:lang w:val="en-GB" w:eastAsia="en-GB"/>
        </w:rPr>
        <w:tab/>
      </w:r>
      <w:r>
        <w:rPr>
          <w:rFonts w:ascii="Arial" w:eastAsia="Modern H EcoLight" w:hAnsi="Arial" w:cs="Arial"/>
          <w:lang w:val="en-GB" w:eastAsia="en-GB"/>
        </w:rPr>
        <w:t>Director PR &amp; Communications</w:t>
      </w:r>
    </w:p>
    <w:p w14:paraId="3C2451BB" w14:textId="2EED095C" w:rsidR="001A52D2" w:rsidRPr="00411F81" w:rsidRDefault="00A87BE3" w:rsidP="001A52D2">
      <w:pPr>
        <w:wordWrap/>
        <w:spacing w:after="0"/>
        <w:jc w:val="left"/>
        <w:rPr>
          <w:rFonts w:ascii="Arial" w:eastAsia="현대산스 Text" w:hAnsi="Arial" w:cs="Arial"/>
          <w:szCs w:val="20"/>
          <w:lang w:val="en-GB"/>
        </w:rPr>
      </w:pPr>
      <w:hyperlink r:id="rId12" w:history="1">
        <w:r w:rsidR="001A52D2" w:rsidRPr="00411F81">
          <w:rPr>
            <w:rStyle w:val="Hyperlink"/>
            <w:rFonts w:ascii="Arial" w:eastAsia="현대산스 Text" w:hAnsi="Arial" w:cs="Arial"/>
            <w:szCs w:val="20"/>
            <w:lang w:val="en-GB"/>
          </w:rPr>
          <w:t>fbuengener@hyundai-europe.com</w:t>
        </w:r>
      </w:hyperlink>
      <w:r w:rsidR="001A52D2" w:rsidRPr="00411F81">
        <w:rPr>
          <w:rFonts w:ascii="Arial" w:hAnsi="Arial" w:cs="Arial"/>
          <w:lang w:val="en-GB"/>
        </w:rPr>
        <w:tab/>
      </w:r>
      <w:r w:rsidR="001A52D2" w:rsidRPr="00411F81">
        <w:rPr>
          <w:rFonts w:ascii="Arial" w:hAnsi="Arial" w:cs="Arial"/>
          <w:lang w:val="en-GB"/>
        </w:rPr>
        <w:tab/>
      </w:r>
      <w:r w:rsidR="001A52D2" w:rsidRPr="00411F81">
        <w:rPr>
          <w:rFonts w:ascii="Arial" w:hAnsi="Arial" w:cs="Arial"/>
          <w:lang w:val="en-GB"/>
        </w:rPr>
        <w:tab/>
      </w:r>
      <w:r w:rsidR="001A52D2" w:rsidRPr="00411F81">
        <w:rPr>
          <w:rFonts w:ascii="Arial" w:hAnsi="Arial" w:cs="Arial"/>
          <w:lang w:val="en-GB"/>
        </w:rPr>
        <w:tab/>
      </w:r>
      <w:hyperlink r:id="rId13" w:history="1">
        <w:r w:rsidR="001A52D2" w:rsidRPr="00D56602">
          <w:rPr>
            <w:rStyle w:val="Hyperlink"/>
            <w:rFonts w:ascii="Arial" w:hAnsi="Arial" w:cs="Arial"/>
            <w:lang w:val="en-GB"/>
          </w:rPr>
          <w:t>dfitzpatrick@hyundai-europe.com</w:t>
        </w:r>
      </w:hyperlink>
      <w:r w:rsidR="001A52D2">
        <w:rPr>
          <w:rFonts w:ascii="Arial" w:hAnsi="Arial" w:cs="Arial"/>
          <w:lang w:val="en-GB"/>
        </w:rPr>
        <w:t xml:space="preserve">  </w:t>
      </w:r>
    </w:p>
    <w:p w14:paraId="58605A42" w14:textId="06D0810A" w:rsidR="001A52D2" w:rsidRPr="00411F81" w:rsidRDefault="001A52D2" w:rsidP="001A52D2">
      <w:pPr>
        <w:wordWrap/>
        <w:spacing w:after="0"/>
        <w:jc w:val="left"/>
        <w:rPr>
          <w:rFonts w:ascii="Arial" w:eastAsia="현대산스 Text" w:hAnsi="Arial" w:cs="Arial"/>
          <w:szCs w:val="20"/>
          <w:lang w:val="en-GB"/>
        </w:rPr>
      </w:pPr>
      <w:r w:rsidRPr="00411F81">
        <w:rPr>
          <w:rFonts w:ascii="Arial" w:eastAsia="현대산스 Text" w:hAnsi="Arial" w:cs="Arial"/>
          <w:szCs w:val="20"/>
          <w:lang w:val="en-GB"/>
        </w:rPr>
        <w:t>+49(0)69 271472 – 465</w:t>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411F81">
        <w:rPr>
          <w:rFonts w:ascii="Arial" w:eastAsia="Modern H EcoLight" w:hAnsi="Arial" w:cs="Arial"/>
          <w:lang w:val="en-GB" w:eastAsia="en-GB"/>
        </w:rPr>
        <w:tab/>
      </w:r>
      <w:r w:rsidRPr="00411F81">
        <w:rPr>
          <w:rFonts w:ascii="Arial" w:eastAsia="Modern H EcoLight" w:hAnsi="Arial" w:cs="Arial"/>
          <w:lang w:val="en-GB" w:eastAsia="en-GB"/>
        </w:rPr>
        <w:tab/>
      </w:r>
      <w:r>
        <w:rPr>
          <w:rFonts w:ascii="Arial" w:eastAsia="현대산스 Text" w:hAnsi="Arial" w:cs="Arial"/>
          <w:szCs w:val="20"/>
          <w:lang w:val="en-GB"/>
        </w:rPr>
        <w:t xml:space="preserve">+49(0)69 271472 </w:t>
      </w:r>
      <w:r w:rsidR="00F70FA5">
        <w:rPr>
          <w:rFonts w:ascii="Arial" w:eastAsia="현대산스 Text" w:hAnsi="Arial" w:cs="Arial"/>
          <w:szCs w:val="20"/>
          <w:lang w:val="en-GB"/>
        </w:rPr>
        <w:t>–</w:t>
      </w:r>
      <w:r>
        <w:rPr>
          <w:rFonts w:ascii="Arial" w:eastAsia="현대산스 Text" w:hAnsi="Arial" w:cs="Arial"/>
          <w:szCs w:val="20"/>
          <w:lang w:val="en-GB"/>
        </w:rPr>
        <w:t xml:space="preserve"> 460</w:t>
      </w:r>
      <w:r w:rsidR="00F70FA5">
        <w:rPr>
          <w:rFonts w:ascii="Arial" w:eastAsia="현대산스 Text" w:hAnsi="Arial" w:cs="Arial"/>
          <w:szCs w:val="20"/>
          <w:lang w:val="en-GB"/>
        </w:rPr>
        <w:t xml:space="preserve"> </w:t>
      </w:r>
    </w:p>
    <w:p w14:paraId="03738254" w14:textId="77777777" w:rsidR="001A52D2" w:rsidRPr="00411F81" w:rsidRDefault="001A52D2" w:rsidP="001A52D2">
      <w:pPr>
        <w:wordWrap/>
        <w:adjustRightInd w:val="0"/>
        <w:spacing w:after="0"/>
        <w:ind w:right="-164"/>
        <w:jc w:val="left"/>
        <w:rPr>
          <w:rFonts w:ascii="Arial" w:eastAsia="현대산스 Text" w:hAnsi="Arial" w:cs="Arial"/>
          <w:b/>
          <w:bCs/>
          <w:color w:val="000000"/>
          <w:szCs w:val="20"/>
          <w:lang w:val="en-GB"/>
        </w:rPr>
      </w:pPr>
    </w:p>
    <w:p w14:paraId="015B76A9" w14:textId="77777777" w:rsidR="001A52D2" w:rsidRPr="00411F81" w:rsidRDefault="001A52D2" w:rsidP="001A52D2">
      <w:pPr>
        <w:wordWrap/>
        <w:adjustRightInd w:val="0"/>
        <w:spacing w:after="0"/>
        <w:ind w:right="-164"/>
        <w:jc w:val="left"/>
        <w:rPr>
          <w:rFonts w:ascii="Arial" w:eastAsia="Modern H Light" w:hAnsi="Arial" w:cs="Arial"/>
          <w:szCs w:val="20"/>
          <w:lang w:val="en-GB"/>
        </w:rPr>
      </w:pPr>
      <w:r w:rsidRPr="00411F81">
        <w:rPr>
          <w:rFonts w:ascii="Arial" w:eastAsia="현대산스 Text" w:hAnsi="Arial" w:cs="Arial"/>
          <w:b/>
          <w:bCs/>
          <w:color w:val="000000"/>
          <w:szCs w:val="20"/>
          <w:lang w:val="en-GB"/>
        </w:rPr>
        <w:t>About Hyundai Motor</w:t>
      </w:r>
      <w:r w:rsidRPr="00411F81">
        <w:rPr>
          <w:rFonts w:ascii="Arial" w:eastAsia="현대산스 Text" w:hAnsi="Arial" w:cs="Arial"/>
          <w:b/>
          <w:bCs/>
          <w:color w:val="000000"/>
          <w:szCs w:val="20"/>
          <w:lang w:val="en-GB"/>
        </w:rPr>
        <w:br/>
      </w:r>
      <w:r w:rsidRPr="00411F81">
        <w:rPr>
          <w:rFonts w:ascii="Arial" w:eastAsia="Modern H Light" w:hAnsi="Arial" w:cs="Arial"/>
          <w:szCs w:val="20"/>
          <w:lang w:val="en-GB"/>
        </w:rPr>
        <w:t xml:space="preserve">Established in 1967, Hyundai Motor Company is committed to becoming a lifetime partner in automobiles and beyond with its range of world-class vehicles and mobility services offered available in more than 200 countries. Employing more than 110,000 employees worldwide, Hyundai sold more than 4.5 million vehicles globally. Hyundai continues to enhance its product line-up with vehicles that are helping to build solutions for a more sustainable future, such as NEXO – the </w:t>
      </w:r>
      <w:proofErr w:type="gramStart"/>
      <w:r w:rsidRPr="00411F81">
        <w:rPr>
          <w:rFonts w:ascii="Arial" w:eastAsia="Modern H Light" w:hAnsi="Arial" w:cs="Arial"/>
          <w:szCs w:val="20"/>
          <w:lang w:val="en-GB"/>
        </w:rPr>
        <w:t>world’s</w:t>
      </w:r>
      <w:proofErr w:type="gramEnd"/>
      <w:r w:rsidRPr="00411F81">
        <w:rPr>
          <w:rFonts w:ascii="Arial" w:eastAsia="Modern H Light" w:hAnsi="Arial" w:cs="Arial"/>
          <w:szCs w:val="20"/>
          <w:lang w:val="en-GB"/>
        </w:rPr>
        <w:t xml:space="preserve"> first dedicated hydrogen-powered SUV.</w:t>
      </w:r>
    </w:p>
    <w:p w14:paraId="2CE3CFF7" w14:textId="77777777" w:rsidR="001A52D2" w:rsidRPr="00411F81" w:rsidRDefault="001A52D2" w:rsidP="001A52D2">
      <w:pPr>
        <w:wordWrap/>
        <w:adjustRightInd w:val="0"/>
        <w:spacing w:after="0"/>
        <w:ind w:right="-164"/>
        <w:jc w:val="left"/>
        <w:rPr>
          <w:rFonts w:ascii="Arial" w:eastAsia="Modern H Light" w:hAnsi="Arial" w:cs="Arial"/>
          <w:szCs w:val="20"/>
          <w:lang w:val="en-GB"/>
        </w:rPr>
      </w:pPr>
    </w:p>
    <w:p w14:paraId="3AAE14C4" w14:textId="77777777" w:rsidR="001A52D2" w:rsidRPr="00411F81" w:rsidRDefault="001A52D2" w:rsidP="001A52D2">
      <w:pPr>
        <w:wordWrap/>
        <w:adjustRightInd w:val="0"/>
        <w:jc w:val="left"/>
        <w:outlineLvl w:val="0"/>
        <w:rPr>
          <w:rFonts w:ascii="Arial" w:eastAsia="현대산스 Text" w:hAnsi="Arial" w:cs="Arial"/>
          <w:szCs w:val="20"/>
          <w:lang w:val="en-GB"/>
        </w:rPr>
      </w:pPr>
      <w:r w:rsidRPr="00411F81">
        <w:rPr>
          <w:rFonts w:ascii="Arial" w:eastAsia="현대산스 Text" w:hAnsi="Arial" w:cs="Arial"/>
          <w:b/>
          <w:kern w:val="0"/>
          <w:szCs w:val="20"/>
          <w:lang w:val="en-GB"/>
        </w:rPr>
        <w:t>Disclaimer:</w:t>
      </w:r>
      <w:r w:rsidRPr="00411F81">
        <w:rPr>
          <w:rFonts w:ascii="Arial" w:eastAsia="현대산스 Text" w:hAnsi="Arial" w:cs="Arial"/>
          <w:kern w:val="0"/>
          <w:szCs w:val="20"/>
          <w:lang w:val="en-GB"/>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70BB5F7A" w14:textId="6AF6B8CB" w:rsidR="00B47356" w:rsidRPr="0067354B" w:rsidRDefault="00B47356" w:rsidP="001A52D2">
      <w:pPr>
        <w:wordWrap/>
        <w:adjustRightInd w:val="0"/>
        <w:spacing w:after="0"/>
        <w:ind w:right="-164"/>
        <w:jc w:val="left"/>
        <w:rPr>
          <w:rFonts w:ascii="Arial" w:eastAsia="현대산스 Text" w:hAnsi="Arial" w:cs="Arial"/>
          <w:szCs w:val="20"/>
          <w:lang w:val="en-GB"/>
        </w:rPr>
      </w:pPr>
    </w:p>
    <w:sectPr w:rsidR="00B47356" w:rsidRPr="0067354B" w:rsidSect="00BD0989">
      <w:headerReference w:type="default" r:id="rId14"/>
      <w:footerReference w:type="default" r:id="rId15"/>
      <w:pgSz w:w="11906" w:h="16838" w:code="9"/>
      <w:pgMar w:top="1985" w:right="1134" w:bottom="2410" w:left="1134" w:header="851" w:footer="794"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4511DE" w16cid:durableId="212F6ABB"/>
  <w16cid:commentId w16cid:paraId="50761800" w16cid:durableId="212F6B02"/>
  <w16cid:commentId w16cid:paraId="68960B96" w16cid:durableId="212F6C9C"/>
  <w16cid:commentId w16cid:paraId="3BAF7F54" w16cid:durableId="212F6905"/>
  <w16cid:commentId w16cid:paraId="7A12D729" w16cid:durableId="212F6906"/>
  <w16cid:commentId w16cid:paraId="61B9B44A" w16cid:durableId="212F6DA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21F0B" w14:textId="77777777" w:rsidR="00156984" w:rsidRDefault="00156984" w:rsidP="005A1CC5">
      <w:pPr>
        <w:spacing w:after="0" w:line="240" w:lineRule="auto"/>
      </w:pPr>
      <w:r>
        <w:separator/>
      </w:r>
    </w:p>
  </w:endnote>
  <w:endnote w:type="continuationSeparator" w:id="0">
    <w:p w14:paraId="19CD2A8D" w14:textId="77777777" w:rsidR="00156984" w:rsidRDefault="00156984" w:rsidP="005A1CC5">
      <w:pPr>
        <w:spacing w:after="0" w:line="240" w:lineRule="auto"/>
      </w:pPr>
      <w:r>
        <w:continuationSeparator/>
      </w:r>
    </w:p>
  </w:endnote>
  <w:endnote w:type="continuationNotice" w:id="1">
    <w:p w14:paraId="0EC1E305" w14:textId="77777777" w:rsidR="00156984" w:rsidRDefault="001569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yundai Sans Text Office">
    <w:altName w:val="MS Reference Sans Serif"/>
    <w:panose1 w:val="020B0504040000000000"/>
    <w:charset w:val="00"/>
    <w:family w:val="swiss"/>
    <w:pitch w:val="variable"/>
    <w:sig w:usb0="A00002EF" w:usb1="4000203A" w:usb2="00000020" w:usb3="00000000" w:csb0="0000009F" w:csb1="00000000"/>
  </w:font>
  <w:font w:name="현대산스 Text">
    <w:altName w:val="Arial Unicode MS"/>
    <w:charset w:val="81"/>
    <w:family w:val="modern"/>
    <w:pitch w:val="variable"/>
    <w:sig w:usb0="00000000" w:usb1="29D72C10" w:usb2="00000010" w:usb3="00000000" w:csb0="00280005"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현대산스 Head Medium">
    <w:altName w:val="Arial Unicode MS"/>
    <w:charset w:val="81"/>
    <w:family w:val="modern"/>
    <w:pitch w:val="variable"/>
    <w:sig w:usb0="00000203" w:usb1="29D72C10" w:usb2="00000010" w:usb3="00000000" w:csb0="00280005" w:csb1="00000000"/>
  </w:font>
  <w:font w:name="Modern H Light">
    <w:panose1 w:val="020B0603000000020004"/>
    <w:charset w:val="80"/>
    <w:family w:val="swiss"/>
    <w:pitch w:val="variable"/>
    <w:sig w:usb0="A00002FF" w:usb1="29DF7CFB" w:usb2="00000010" w:usb3="00000000" w:csb0="001E019F" w:csb1="00000000"/>
  </w:font>
  <w:font w:name="Modern H EcoLight">
    <w:altName w:val="Malgun Gothic Semilight"/>
    <w:panose1 w:val="020B0603000000020004"/>
    <w:charset w:val="80"/>
    <w:family w:val="swiss"/>
    <w:pitch w:val="variable"/>
    <w:sig w:usb0="A00002FF" w:usb1="29DF7CFB" w:usb2="00000010" w:usb3="00000000" w:csb0="001E019F" w:csb1="00000000"/>
  </w:font>
  <w:font w:name="Hyundai Sans Head Office Medium">
    <w:altName w:val="MS Reference Sans Serif"/>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F6710" w14:textId="77777777" w:rsidR="006F5219" w:rsidRPr="0005072C" w:rsidRDefault="006F5219"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6F5219" w:rsidRPr="0005072C" w14:paraId="55D8FF90" w14:textId="77777777" w:rsidTr="00B46CE5">
      <w:tc>
        <w:tcPr>
          <w:tcW w:w="3085" w:type="dxa"/>
        </w:tcPr>
        <w:p w14:paraId="7771BC42" w14:textId="77777777" w:rsidR="006F5219" w:rsidRPr="0005072C" w:rsidRDefault="006F5219">
          <w:pPr>
            <w:pStyle w:val="Footer"/>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61501C19" w14:textId="77777777" w:rsidR="006F5219" w:rsidRDefault="006F5219">
          <w:pPr>
            <w:pStyle w:val="Footer"/>
            <w:rPr>
              <w:rFonts w:ascii="Arial" w:eastAsia="현대산스 Text" w:hAnsi="Arial" w:cs="Arial"/>
              <w:sz w:val="16"/>
              <w:szCs w:val="16"/>
            </w:rPr>
          </w:pPr>
          <w:r>
            <w:rPr>
              <w:rFonts w:ascii="Arial" w:eastAsia="현대산스 Text" w:hAnsi="Arial" w:cs="Arial"/>
              <w:sz w:val="16"/>
              <w:szCs w:val="16"/>
            </w:rPr>
            <w:t>Kaiserleipromenade 5</w:t>
          </w:r>
        </w:p>
        <w:p w14:paraId="5952C91E" w14:textId="77777777" w:rsidR="006F5219" w:rsidRPr="0005072C" w:rsidRDefault="006F5219">
          <w:pPr>
            <w:pStyle w:val="Footer"/>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57FA5C2A" w14:textId="77777777" w:rsidR="006F5219" w:rsidRPr="0005072C" w:rsidRDefault="006F5219" w:rsidP="00A740E7">
          <w:pPr>
            <w:pStyle w:val="Footer"/>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3AAE900C" w14:textId="77777777" w:rsidR="006F5219" w:rsidRPr="0005072C" w:rsidRDefault="006F5219" w:rsidP="00A740E7">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00D1240A" w14:textId="77777777" w:rsidR="006F5219" w:rsidRPr="0005072C" w:rsidRDefault="006F5219">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69E92" w14:textId="77777777" w:rsidR="00156984" w:rsidRDefault="00156984" w:rsidP="005A1CC5">
      <w:pPr>
        <w:spacing w:after="0" w:line="240" w:lineRule="auto"/>
      </w:pPr>
      <w:r>
        <w:separator/>
      </w:r>
    </w:p>
  </w:footnote>
  <w:footnote w:type="continuationSeparator" w:id="0">
    <w:p w14:paraId="04C5A8D7" w14:textId="77777777" w:rsidR="00156984" w:rsidRDefault="00156984" w:rsidP="005A1CC5">
      <w:pPr>
        <w:spacing w:after="0" w:line="240" w:lineRule="auto"/>
      </w:pPr>
      <w:r>
        <w:continuationSeparator/>
      </w:r>
    </w:p>
  </w:footnote>
  <w:footnote w:type="continuationNotice" w:id="1">
    <w:p w14:paraId="2A1686B9" w14:textId="77777777" w:rsidR="00156984" w:rsidRDefault="001569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EE2D0" w14:textId="77777777" w:rsidR="006F5219" w:rsidRPr="00562F8D" w:rsidRDefault="006F5219">
    <w:pPr>
      <w:pStyle w:val="Header"/>
      <w:rPr>
        <w:rFonts w:ascii="Hyundai Sans Head Office Medium" w:hAnsi="Hyundai Sans Head Office Medium"/>
        <w:sz w:val="60"/>
        <w:szCs w:val="60"/>
      </w:rPr>
    </w:pPr>
    <w:r w:rsidRPr="00562F8D">
      <w:rPr>
        <w:rFonts w:ascii="Hyundai Sans Head Office Medium" w:hAnsi="Hyundai Sans Head Office Medium"/>
        <w:noProof/>
        <w:sz w:val="60"/>
        <w:szCs w:val="60"/>
        <w:lang w:val="en-GB" w:eastAsia="en-GB"/>
      </w:rPr>
      <w:drawing>
        <wp:anchor distT="0" distB="0" distL="114300" distR="114300" simplePos="0" relativeHeight="251659264"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val="en-GB" w:eastAsia="en-GB"/>
      </w:rPr>
      <w:drawing>
        <wp:anchor distT="0" distB="0" distL="114300" distR="114300" simplePos="0" relativeHeight="25165619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8"/>
  </w:num>
  <w:num w:numId="3">
    <w:abstractNumId w:val="12"/>
  </w:num>
  <w:num w:numId="4">
    <w:abstractNumId w:val="0"/>
  </w:num>
  <w:num w:numId="5">
    <w:abstractNumId w:val="10"/>
  </w:num>
  <w:num w:numId="6">
    <w:abstractNumId w:val="14"/>
  </w:num>
  <w:num w:numId="7">
    <w:abstractNumId w:val="6"/>
  </w:num>
  <w:num w:numId="8">
    <w:abstractNumId w:val="1"/>
  </w:num>
  <w:num w:numId="9">
    <w:abstractNumId w:val="3"/>
  </w:num>
  <w:num w:numId="10">
    <w:abstractNumId w:val="4"/>
  </w:num>
  <w:num w:numId="11">
    <w:abstractNumId w:val="13"/>
  </w:num>
  <w:num w:numId="12">
    <w:abstractNumId w:val="5"/>
  </w:num>
  <w:num w:numId="13">
    <w:abstractNumId w:val="11"/>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AyJLU3NDc0tLEyUdpeDU4uLM/DyQApNaADhXzxIsAAAA"/>
  </w:docVars>
  <w:rsids>
    <w:rsidRoot w:val="005A1CC5"/>
    <w:rsid w:val="00002DAF"/>
    <w:rsid w:val="00011E0E"/>
    <w:rsid w:val="0001691F"/>
    <w:rsid w:val="00017099"/>
    <w:rsid w:val="00020ED2"/>
    <w:rsid w:val="00021584"/>
    <w:rsid w:val="000320BB"/>
    <w:rsid w:val="00035112"/>
    <w:rsid w:val="00037D25"/>
    <w:rsid w:val="00047100"/>
    <w:rsid w:val="00047532"/>
    <w:rsid w:val="00050403"/>
    <w:rsid w:val="0005072C"/>
    <w:rsid w:val="00053981"/>
    <w:rsid w:val="00057004"/>
    <w:rsid w:val="000607D5"/>
    <w:rsid w:val="00061A68"/>
    <w:rsid w:val="00066753"/>
    <w:rsid w:val="0006707A"/>
    <w:rsid w:val="00071586"/>
    <w:rsid w:val="00073AAD"/>
    <w:rsid w:val="00075426"/>
    <w:rsid w:val="000759C3"/>
    <w:rsid w:val="00075D9F"/>
    <w:rsid w:val="00077527"/>
    <w:rsid w:val="00080972"/>
    <w:rsid w:val="00080B11"/>
    <w:rsid w:val="00082868"/>
    <w:rsid w:val="00083385"/>
    <w:rsid w:val="00083591"/>
    <w:rsid w:val="000847AE"/>
    <w:rsid w:val="00085CB4"/>
    <w:rsid w:val="000878B8"/>
    <w:rsid w:val="00091A2C"/>
    <w:rsid w:val="00094375"/>
    <w:rsid w:val="00094744"/>
    <w:rsid w:val="000A206D"/>
    <w:rsid w:val="000A24F6"/>
    <w:rsid w:val="000A4146"/>
    <w:rsid w:val="000A5598"/>
    <w:rsid w:val="000A5F3C"/>
    <w:rsid w:val="000A6F65"/>
    <w:rsid w:val="000A7FB1"/>
    <w:rsid w:val="000B04CD"/>
    <w:rsid w:val="000B0F9C"/>
    <w:rsid w:val="000B195A"/>
    <w:rsid w:val="000B2C40"/>
    <w:rsid w:val="000B3AD5"/>
    <w:rsid w:val="000B5111"/>
    <w:rsid w:val="000B640F"/>
    <w:rsid w:val="000B7EA7"/>
    <w:rsid w:val="000C03DC"/>
    <w:rsid w:val="000C114D"/>
    <w:rsid w:val="000C131C"/>
    <w:rsid w:val="000C143F"/>
    <w:rsid w:val="000C711B"/>
    <w:rsid w:val="000C73FD"/>
    <w:rsid w:val="000D25A1"/>
    <w:rsid w:val="000D3052"/>
    <w:rsid w:val="000D336F"/>
    <w:rsid w:val="000D4914"/>
    <w:rsid w:val="000E37B7"/>
    <w:rsid w:val="000E3EAD"/>
    <w:rsid w:val="000E4C42"/>
    <w:rsid w:val="000E6DDB"/>
    <w:rsid w:val="000F0349"/>
    <w:rsid w:val="000F2CAA"/>
    <w:rsid w:val="000F4534"/>
    <w:rsid w:val="000F50DA"/>
    <w:rsid w:val="000F560F"/>
    <w:rsid w:val="00103C62"/>
    <w:rsid w:val="00104876"/>
    <w:rsid w:val="00106E68"/>
    <w:rsid w:val="0011054E"/>
    <w:rsid w:val="001159B7"/>
    <w:rsid w:val="00115DB8"/>
    <w:rsid w:val="00116199"/>
    <w:rsid w:val="00116999"/>
    <w:rsid w:val="00117F56"/>
    <w:rsid w:val="001207E5"/>
    <w:rsid w:val="001211DD"/>
    <w:rsid w:val="00121E2D"/>
    <w:rsid w:val="00125CD0"/>
    <w:rsid w:val="001260A2"/>
    <w:rsid w:val="00126174"/>
    <w:rsid w:val="001313DA"/>
    <w:rsid w:val="00132019"/>
    <w:rsid w:val="0013235C"/>
    <w:rsid w:val="00133E27"/>
    <w:rsid w:val="00133EBF"/>
    <w:rsid w:val="001340E5"/>
    <w:rsid w:val="001369D7"/>
    <w:rsid w:val="00137FDF"/>
    <w:rsid w:val="00141A94"/>
    <w:rsid w:val="001421F4"/>
    <w:rsid w:val="00143B64"/>
    <w:rsid w:val="00145B93"/>
    <w:rsid w:val="00145C9C"/>
    <w:rsid w:val="001466BD"/>
    <w:rsid w:val="00146719"/>
    <w:rsid w:val="001469C0"/>
    <w:rsid w:val="00147993"/>
    <w:rsid w:val="00154B8A"/>
    <w:rsid w:val="001554F9"/>
    <w:rsid w:val="0015684E"/>
    <w:rsid w:val="00156984"/>
    <w:rsid w:val="0016078C"/>
    <w:rsid w:val="00160CDB"/>
    <w:rsid w:val="001639B7"/>
    <w:rsid w:val="00165E8F"/>
    <w:rsid w:val="001679D7"/>
    <w:rsid w:val="00167B28"/>
    <w:rsid w:val="00170007"/>
    <w:rsid w:val="0017026A"/>
    <w:rsid w:val="00171748"/>
    <w:rsid w:val="001739CD"/>
    <w:rsid w:val="00173DE5"/>
    <w:rsid w:val="00174E3A"/>
    <w:rsid w:val="00181285"/>
    <w:rsid w:val="00181AFA"/>
    <w:rsid w:val="00183F8A"/>
    <w:rsid w:val="00183FD5"/>
    <w:rsid w:val="00187989"/>
    <w:rsid w:val="0019039E"/>
    <w:rsid w:val="00197DEC"/>
    <w:rsid w:val="001A0C3F"/>
    <w:rsid w:val="001A11D6"/>
    <w:rsid w:val="001A1614"/>
    <w:rsid w:val="001A1AD7"/>
    <w:rsid w:val="001A2FE7"/>
    <w:rsid w:val="001A3A0B"/>
    <w:rsid w:val="001A5106"/>
    <w:rsid w:val="001A52D2"/>
    <w:rsid w:val="001A62B4"/>
    <w:rsid w:val="001A73CE"/>
    <w:rsid w:val="001B018F"/>
    <w:rsid w:val="001B193E"/>
    <w:rsid w:val="001B3B1C"/>
    <w:rsid w:val="001B3D22"/>
    <w:rsid w:val="001B3EAA"/>
    <w:rsid w:val="001B4C67"/>
    <w:rsid w:val="001B5F43"/>
    <w:rsid w:val="001B71A3"/>
    <w:rsid w:val="001C319D"/>
    <w:rsid w:val="001C3704"/>
    <w:rsid w:val="001C37FF"/>
    <w:rsid w:val="001C40AD"/>
    <w:rsid w:val="001C79C0"/>
    <w:rsid w:val="001D0037"/>
    <w:rsid w:val="001D0A14"/>
    <w:rsid w:val="001D366B"/>
    <w:rsid w:val="001D4779"/>
    <w:rsid w:val="001D48E9"/>
    <w:rsid w:val="001D52E6"/>
    <w:rsid w:val="001E035A"/>
    <w:rsid w:val="001E19CE"/>
    <w:rsid w:val="001E1B2A"/>
    <w:rsid w:val="001E49DF"/>
    <w:rsid w:val="001E6911"/>
    <w:rsid w:val="001E6B24"/>
    <w:rsid w:val="001E771E"/>
    <w:rsid w:val="001E7DF2"/>
    <w:rsid w:val="001F15AD"/>
    <w:rsid w:val="001F6812"/>
    <w:rsid w:val="001F6AB0"/>
    <w:rsid w:val="001F6EC8"/>
    <w:rsid w:val="0020039D"/>
    <w:rsid w:val="00203173"/>
    <w:rsid w:val="00203E47"/>
    <w:rsid w:val="002066B3"/>
    <w:rsid w:val="0020693D"/>
    <w:rsid w:val="00211F87"/>
    <w:rsid w:val="00212F54"/>
    <w:rsid w:val="00213E3E"/>
    <w:rsid w:val="00216E44"/>
    <w:rsid w:val="00217D25"/>
    <w:rsid w:val="002207F0"/>
    <w:rsid w:val="002228CF"/>
    <w:rsid w:val="00222DE8"/>
    <w:rsid w:val="002249BA"/>
    <w:rsid w:val="002345E9"/>
    <w:rsid w:val="00240247"/>
    <w:rsid w:val="00241223"/>
    <w:rsid w:val="00243000"/>
    <w:rsid w:val="00245545"/>
    <w:rsid w:val="00246541"/>
    <w:rsid w:val="002477EB"/>
    <w:rsid w:val="002506B8"/>
    <w:rsid w:val="002523F9"/>
    <w:rsid w:val="00254D25"/>
    <w:rsid w:val="00265757"/>
    <w:rsid w:val="00265CF7"/>
    <w:rsid w:val="00266A0E"/>
    <w:rsid w:val="002711B0"/>
    <w:rsid w:val="00272867"/>
    <w:rsid w:val="00273191"/>
    <w:rsid w:val="002741E2"/>
    <w:rsid w:val="002746DA"/>
    <w:rsid w:val="00276D45"/>
    <w:rsid w:val="00277570"/>
    <w:rsid w:val="00280413"/>
    <w:rsid w:val="0028134B"/>
    <w:rsid w:val="002823C5"/>
    <w:rsid w:val="002837DB"/>
    <w:rsid w:val="002859DF"/>
    <w:rsid w:val="002910A4"/>
    <w:rsid w:val="0029126C"/>
    <w:rsid w:val="00292365"/>
    <w:rsid w:val="00292ADB"/>
    <w:rsid w:val="00293CFC"/>
    <w:rsid w:val="00294115"/>
    <w:rsid w:val="002A10D0"/>
    <w:rsid w:val="002A18CA"/>
    <w:rsid w:val="002A1BEE"/>
    <w:rsid w:val="002A1F0D"/>
    <w:rsid w:val="002B23A2"/>
    <w:rsid w:val="002B2942"/>
    <w:rsid w:val="002B3057"/>
    <w:rsid w:val="002B54AA"/>
    <w:rsid w:val="002B6000"/>
    <w:rsid w:val="002B71E3"/>
    <w:rsid w:val="002C100C"/>
    <w:rsid w:val="002C11B1"/>
    <w:rsid w:val="002C2466"/>
    <w:rsid w:val="002C3BD5"/>
    <w:rsid w:val="002C4F15"/>
    <w:rsid w:val="002D0EAF"/>
    <w:rsid w:val="002D4A7E"/>
    <w:rsid w:val="002D4E47"/>
    <w:rsid w:val="002D6375"/>
    <w:rsid w:val="002D75CA"/>
    <w:rsid w:val="002D7DBB"/>
    <w:rsid w:val="002E06E1"/>
    <w:rsid w:val="002E4381"/>
    <w:rsid w:val="002E65E6"/>
    <w:rsid w:val="002E69EA"/>
    <w:rsid w:val="002F317D"/>
    <w:rsid w:val="002F340F"/>
    <w:rsid w:val="002F351C"/>
    <w:rsid w:val="002F36F2"/>
    <w:rsid w:val="002F3AE6"/>
    <w:rsid w:val="002F4517"/>
    <w:rsid w:val="002F70DD"/>
    <w:rsid w:val="002F7E14"/>
    <w:rsid w:val="00301E06"/>
    <w:rsid w:val="003027AF"/>
    <w:rsid w:val="00304B42"/>
    <w:rsid w:val="00305C11"/>
    <w:rsid w:val="00306155"/>
    <w:rsid w:val="00307914"/>
    <w:rsid w:val="00307D26"/>
    <w:rsid w:val="00310B53"/>
    <w:rsid w:val="00312D09"/>
    <w:rsid w:val="003135C5"/>
    <w:rsid w:val="00315754"/>
    <w:rsid w:val="00315FEA"/>
    <w:rsid w:val="00316D67"/>
    <w:rsid w:val="00320DCB"/>
    <w:rsid w:val="003223A3"/>
    <w:rsid w:val="00322BBA"/>
    <w:rsid w:val="003241BB"/>
    <w:rsid w:val="0032522C"/>
    <w:rsid w:val="00327B20"/>
    <w:rsid w:val="00330A80"/>
    <w:rsid w:val="00330D30"/>
    <w:rsid w:val="00332E84"/>
    <w:rsid w:val="00336522"/>
    <w:rsid w:val="00337AAA"/>
    <w:rsid w:val="00342091"/>
    <w:rsid w:val="00342F49"/>
    <w:rsid w:val="00344993"/>
    <w:rsid w:val="00345373"/>
    <w:rsid w:val="00350A79"/>
    <w:rsid w:val="0035514A"/>
    <w:rsid w:val="00356532"/>
    <w:rsid w:val="0035753E"/>
    <w:rsid w:val="00363D94"/>
    <w:rsid w:val="00364685"/>
    <w:rsid w:val="003717F4"/>
    <w:rsid w:val="0037337A"/>
    <w:rsid w:val="00374852"/>
    <w:rsid w:val="00374E3E"/>
    <w:rsid w:val="00377F18"/>
    <w:rsid w:val="00380284"/>
    <w:rsid w:val="00380EF9"/>
    <w:rsid w:val="00381CFD"/>
    <w:rsid w:val="00383532"/>
    <w:rsid w:val="00384EBA"/>
    <w:rsid w:val="00386720"/>
    <w:rsid w:val="00386FC0"/>
    <w:rsid w:val="00387EE3"/>
    <w:rsid w:val="003911BD"/>
    <w:rsid w:val="00392581"/>
    <w:rsid w:val="003928A8"/>
    <w:rsid w:val="00395F45"/>
    <w:rsid w:val="00396EB5"/>
    <w:rsid w:val="003A2C08"/>
    <w:rsid w:val="003A4EDC"/>
    <w:rsid w:val="003A57E2"/>
    <w:rsid w:val="003A6D32"/>
    <w:rsid w:val="003A7454"/>
    <w:rsid w:val="003A7FD5"/>
    <w:rsid w:val="003B096C"/>
    <w:rsid w:val="003B0F67"/>
    <w:rsid w:val="003B1554"/>
    <w:rsid w:val="003B5D92"/>
    <w:rsid w:val="003C36FA"/>
    <w:rsid w:val="003C7AAD"/>
    <w:rsid w:val="003D0605"/>
    <w:rsid w:val="003D120D"/>
    <w:rsid w:val="003D22BE"/>
    <w:rsid w:val="003D7C75"/>
    <w:rsid w:val="003E0A56"/>
    <w:rsid w:val="003E1766"/>
    <w:rsid w:val="003F26EB"/>
    <w:rsid w:val="003F3447"/>
    <w:rsid w:val="003F574B"/>
    <w:rsid w:val="003F5DC4"/>
    <w:rsid w:val="003F6180"/>
    <w:rsid w:val="00400A9A"/>
    <w:rsid w:val="00400B9C"/>
    <w:rsid w:val="00403409"/>
    <w:rsid w:val="004039BD"/>
    <w:rsid w:val="00405D28"/>
    <w:rsid w:val="00405EF7"/>
    <w:rsid w:val="0040727D"/>
    <w:rsid w:val="00407AF4"/>
    <w:rsid w:val="004138B8"/>
    <w:rsid w:val="004148C2"/>
    <w:rsid w:val="0041551A"/>
    <w:rsid w:val="00415B87"/>
    <w:rsid w:val="00416BA1"/>
    <w:rsid w:val="0042204C"/>
    <w:rsid w:val="00423EB2"/>
    <w:rsid w:val="00424531"/>
    <w:rsid w:val="00425204"/>
    <w:rsid w:val="004274BF"/>
    <w:rsid w:val="00433B9D"/>
    <w:rsid w:val="00434E85"/>
    <w:rsid w:val="00441718"/>
    <w:rsid w:val="00443364"/>
    <w:rsid w:val="004440B9"/>
    <w:rsid w:val="00444937"/>
    <w:rsid w:val="004462DE"/>
    <w:rsid w:val="00450272"/>
    <w:rsid w:val="004544C7"/>
    <w:rsid w:val="00454952"/>
    <w:rsid w:val="0046181F"/>
    <w:rsid w:val="004709FF"/>
    <w:rsid w:val="00470AB3"/>
    <w:rsid w:val="004723E9"/>
    <w:rsid w:val="004734D3"/>
    <w:rsid w:val="0047420B"/>
    <w:rsid w:val="00474AFA"/>
    <w:rsid w:val="00474C5A"/>
    <w:rsid w:val="00474C70"/>
    <w:rsid w:val="004755E5"/>
    <w:rsid w:val="00476AF5"/>
    <w:rsid w:val="00476F63"/>
    <w:rsid w:val="0048089C"/>
    <w:rsid w:val="00483007"/>
    <w:rsid w:val="0048370F"/>
    <w:rsid w:val="00484546"/>
    <w:rsid w:val="00484DD2"/>
    <w:rsid w:val="004871CB"/>
    <w:rsid w:val="00491C98"/>
    <w:rsid w:val="00492B36"/>
    <w:rsid w:val="00494B6D"/>
    <w:rsid w:val="00496600"/>
    <w:rsid w:val="00497EC7"/>
    <w:rsid w:val="004A31F0"/>
    <w:rsid w:val="004A36C8"/>
    <w:rsid w:val="004A47D6"/>
    <w:rsid w:val="004A5CB1"/>
    <w:rsid w:val="004A661D"/>
    <w:rsid w:val="004B09ED"/>
    <w:rsid w:val="004B1001"/>
    <w:rsid w:val="004B31BB"/>
    <w:rsid w:val="004B34E4"/>
    <w:rsid w:val="004B3BDE"/>
    <w:rsid w:val="004B5322"/>
    <w:rsid w:val="004C242F"/>
    <w:rsid w:val="004C2BFF"/>
    <w:rsid w:val="004C2C80"/>
    <w:rsid w:val="004C3B7A"/>
    <w:rsid w:val="004C69FE"/>
    <w:rsid w:val="004D08BB"/>
    <w:rsid w:val="004D0EC6"/>
    <w:rsid w:val="004D45D0"/>
    <w:rsid w:val="004D5244"/>
    <w:rsid w:val="004E3C7E"/>
    <w:rsid w:val="004E3F35"/>
    <w:rsid w:val="004E54C4"/>
    <w:rsid w:val="004E7475"/>
    <w:rsid w:val="004F03CB"/>
    <w:rsid w:val="004F5983"/>
    <w:rsid w:val="004F5B6E"/>
    <w:rsid w:val="004F76D8"/>
    <w:rsid w:val="005000C0"/>
    <w:rsid w:val="00501E33"/>
    <w:rsid w:val="00502744"/>
    <w:rsid w:val="0050331A"/>
    <w:rsid w:val="005048A9"/>
    <w:rsid w:val="005072B4"/>
    <w:rsid w:val="00507B97"/>
    <w:rsid w:val="00510EE0"/>
    <w:rsid w:val="00522C18"/>
    <w:rsid w:val="005236AD"/>
    <w:rsid w:val="00523D86"/>
    <w:rsid w:val="00530137"/>
    <w:rsid w:val="005346CE"/>
    <w:rsid w:val="005361B8"/>
    <w:rsid w:val="005405B2"/>
    <w:rsid w:val="00540B60"/>
    <w:rsid w:val="00541243"/>
    <w:rsid w:val="005425DA"/>
    <w:rsid w:val="0054287C"/>
    <w:rsid w:val="005443F6"/>
    <w:rsid w:val="00547495"/>
    <w:rsid w:val="00550AA0"/>
    <w:rsid w:val="00552053"/>
    <w:rsid w:val="0055365E"/>
    <w:rsid w:val="005548A3"/>
    <w:rsid w:val="00554D78"/>
    <w:rsid w:val="00555B41"/>
    <w:rsid w:val="00557E08"/>
    <w:rsid w:val="00562F8D"/>
    <w:rsid w:val="005635A8"/>
    <w:rsid w:val="005650F1"/>
    <w:rsid w:val="005658C3"/>
    <w:rsid w:val="00567CFB"/>
    <w:rsid w:val="005700DC"/>
    <w:rsid w:val="0057082F"/>
    <w:rsid w:val="00571D95"/>
    <w:rsid w:val="00576CE4"/>
    <w:rsid w:val="0058057A"/>
    <w:rsid w:val="00581652"/>
    <w:rsid w:val="0058192A"/>
    <w:rsid w:val="00581CA4"/>
    <w:rsid w:val="0058413F"/>
    <w:rsid w:val="00586E2C"/>
    <w:rsid w:val="0059215F"/>
    <w:rsid w:val="00594AA8"/>
    <w:rsid w:val="005963E5"/>
    <w:rsid w:val="00597313"/>
    <w:rsid w:val="00597B58"/>
    <w:rsid w:val="005A0EA7"/>
    <w:rsid w:val="005A1CC5"/>
    <w:rsid w:val="005A1E8D"/>
    <w:rsid w:val="005A2665"/>
    <w:rsid w:val="005A26E6"/>
    <w:rsid w:val="005A560B"/>
    <w:rsid w:val="005A69C1"/>
    <w:rsid w:val="005B0121"/>
    <w:rsid w:val="005B0B6A"/>
    <w:rsid w:val="005B0C29"/>
    <w:rsid w:val="005B10D9"/>
    <w:rsid w:val="005B15D5"/>
    <w:rsid w:val="005B3A54"/>
    <w:rsid w:val="005B4913"/>
    <w:rsid w:val="005C0FE2"/>
    <w:rsid w:val="005C148A"/>
    <w:rsid w:val="005C2CA7"/>
    <w:rsid w:val="005C56BC"/>
    <w:rsid w:val="005C5750"/>
    <w:rsid w:val="005D0072"/>
    <w:rsid w:val="005D15B5"/>
    <w:rsid w:val="005D18B7"/>
    <w:rsid w:val="005D27E6"/>
    <w:rsid w:val="005D27FF"/>
    <w:rsid w:val="005D2F89"/>
    <w:rsid w:val="005D634D"/>
    <w:rsid w:val="005D7766"/>
    <w:rsid w:val="005D7805"/>
    <w:rsid w:val="005E72C1"/>
    <w:rsid w:val="005E73BA"/>
    <w:rsid w:val="005F3E13"/>
    <w:rsid w:val="005F54A1"/>
    <w:rsid w:val="005F6254"/>
    <w:rsid w:val="006013F0"/>
    <w:rsid w:val="00601C6D"/>
    <w:rsid w:val="00604299"/>
    <w:rsid w:val="006053DD"/>
    <w:rsid w:val="006068AC"/>
    <w:rsid w:val="00610BD2"/>
    <w:rsid w:val="006118C1"/>
    <w:rsid w:val="00615663"/>
    <w:rsid w:val="006179C4"/>
    <w:rsid w:val="00617E2E"/>
    <w:rsid w:val="00620513"/>
    <w:rsid w:val="006218DB"/>
    <w:rsid w:val="00621D22"/>
    <w:rsid w:val="0062335C"/>
    <w:rsid w:val="006257F4"/>
    <w:rsid w:val="006301A8"/>
    <w:rsid w:val="0063444E"/>
    <w:rsid w:val="00636B66"/>
    <w:rsid w:val="00637A33"/>
    <w:rsid w:val="006413CE"/>
    <w:rsid w:val="00644121"/>
    <w:rsid w:val="00644D59"/>
    <w:rsid w:val="00645FDB"/>
    <w:rsid w:val="00646E43"/>
    <w:rsid w:val="006510B3"/>
    <w:rsid w:val="0065135A"/>
    <w:rsid w:val="006532CC"/>
    <w:rsid w:val="00653A63"/>
    <w:rsid w:val="00655A92"/>
    <w:rsid w:val="00656C60"/>
    <w:rsid w:val="006579BE"/>
    <w:rsid w:val="006608F8"/>
    <w:rsid w:val="00661B24"/>
    <w:rsid w:val="00663CCA"/>
    <w:rsid w:val="00665DFE"/>
    <w:rsid w:val="00667B89"/>
    <w:rsid w:val="006721D4"/>
    <w:rsid w:val="00672822"/>
    <w:rsid w:val="00672CB5"/>
    <w:rsid w:val="00672E5C"/>
    <w:rsid w:val="006733E4"/>
    <w:rsid w:val="0067354B"/>
    <w:rsid w:val="00674232"/>
    <w:rsid w:val="0067443F"/>
    <w:rsid w:val="00674863"/>
    <w:rsid w:val="00674C63"/>
    <w:rsid w:val="006751E2"/>
    <w:rsid w:val="00675C95"/>
    <w:rsid w:val="00680099"/>
    <w:rsid w:val="0068281D"/>
    <w:rsid w:val="006855EF"/>
    <w:rsid w:val="00686168"/>
    <w:rsid w:val="00687588"/>
    <w:rsid w:val="00691AE1"/>
    <w:rsid w:val="006962A4"/>
    <w:rsid w:val="00697152"/>
    <w:rsid w:val="00697F51"/>
    <w:rsid w:val="006A09A7"/>
    <w:rsid w:val="006A3694"/>
    <w:rsid w:val="006A433C"/>
    <w:rsid w:val="006A4676"/>
    <w:rsid w:val="006B0747"/>
    <w:rsid w:val="006B4618"/>
    <w:rsid w:val="006B55B5"/>
    <w:rsid w:val="006B747E"/>
    <w:rsid w:val="006C0CF5"/>
    <w:rsid w:val="006C376B"/>
    <w:rsid w:val="006C7432"/>
    <w:rsid w:val="006D33E1"/>
    <w:rsid w:val="006D43EA"/>
    <w:rsid w:val="006E0208"/>
    <w:rsid w:val="006E0519"/>
    <w:rsid w:val="006E273B"/>
    <w:rsid w:val="006E31D7"/>
    <w:rsid w:val="006E3A17"/>
    <w:rsid w:val="006E3B06"/>
    <w:rsid w:val="006E6B65"/>
    <w:rsid w:val="006E766D"/>
    <w:rsid w:val="006E7A9C"/>
    <w:rsid w:val="006E7FF6"/>
    <w:rsid w:val="006F1260"/>
    <w:rsid w:val="006F1DD9"/>
    <w:rsid w:val="006F2E6A"/>
    <w:rsid w:val="006F399D"/>
    <w:rsid w:val="006F3CB1"/>
    <w:rsid w:val="006F3D8A"/>
    <w:rsid w:val="006F5219"/>
    <w:rsid w:val="006F52D4"/>
    <w:rsid w:val="006F629D"/>
    <w:rsid w:val="006F72D4"/>
    <w:rsid w:val="006F7B7B"/>
    <w:rsid w:val="00700B37"/>
    <w:rsid w:val="00703804"/>
    <w:rsid w:val="00704B0E"/>
    <w:rsid w:val="007146EF"/>
    <w:rsid w:val="00714CFA"/>
    <w:rsid w:val="00722FA5"/>
    <w:rsid w:val="00727705"/>
    <w:rsid w:val="00730266"/>
    <w:rsid w:val="00730C43"/>
    <w:rsid w:val="0073225E"/>
    <w:rsid w:val="0073455D"/>
    <w:rsid w:val="00734E0E"/>
    <w:rsid w:val="00735BF0"/>
    <w:rsid w:val="00736D8A"/>
    <w:rsid w:val="00740117"/>
    <w:rsid w:val="00742789"/>
    <w:rsid w:val="00745F7E"/>
    <w:rsid w:val="007466E6"/>
    <w:rsid w:val="0075153B"/>
    <w:rsid w:val="00756B07"/>
    <w:rsid w:val="00763963"/>
    <w:rsid w:val="00767843"/>
    <w:rsid w:val="0077077E"/>
    <w:rsid w:val="00770F0B"/>
    <w:rsid w:val="00771041"/>
    <w:rsid w:val="007759C1"/>
    <w:rsid w:val="00775E7E"/>
    <w:rsid w:val="0077670C"/>
    <w:rsid w:val="0077775E"/>
    <w:rsid w:val="00780910"/>
    <w:rsid w:val="007817E4"/>
    <w:rsid w:val="00791973"/>
    <w:rsid w:val="00793DE7"/>
    <w:rsid w:val="00794535"/>
    <w:rsid w:val="00795BE6"/>
    <w:rsid w:val="00796064"/>
    <w:rsid w:val="00796C4F"/>
    <w:rsid w:val="007A0CBB"/>
    <w:rsid w:val="007A1AD3"/>
    <w:rsid w:val="007A1C06"/>
    <w:rsid w:val="007A1ED6"/>
    <w:rsid w:val="007A29AA"/>
    <w:rsid w:val="007A4B77"/>
    <w:rsid w:val="007B14E5"/>
    <w:rsid w:val="007B25D3"/>
    <w:rsid w:val="007B2947"/>
    <w:rsid w:val="007B5587"/>
    <w:rsid w:val="007B7D6D"/>
    <w:rsid w:val="007C2312"/>
    <w:rsid w:val="007C4677"/>
    <w:rsid w:val="007D24D6"/>
    <w:rsid w:val="007D490F"/>
    <w:rsid w:val="007D7AA2"/>
    <w:rsid w:val="007E0161"/>
    <w:rsid w:val="007E226A"/>
    <w:rsid w:val="007E4273"/>
    <w:rsid w:val="007E525A"/>
    <w:rsid w:val="007E709C"/>
    <w:rsid w:val="007E73E0"/>
    <w:rsid w:val="007E75CA"/>
    <w:rsid w:val="007F0EEE"/>
    <w:rsid w:val="007F17BE"/>
    <w:rsid w:val="007F2211"/>
    <w:rsid w:val="007F3A28"/>
    <w:rsid w:val="007F5AD0"/>
    <w:rsid w:val="007F61C3"/>
    <w:rsid w:val="0080002F"/>
    <w:rsid w:val="00801E9F"/>
    <w:rsid w:val="0080248E"/>
    <w:rsid w:val="00803190"/>
    <w:rsid w:val="00803CDC"/>
    <w:rsid w:val="00813D3E"/>
    <w:rsid w:val="0081445C"/>
    <w:rsid w:val="00817203"/>
    <w:rsid w:val="008255DE"/>
    <w:rsid w:val="00825C8B"/>
    <w:rsid w:val="00826B21"/>
    <w:rsid w:val="00827F32"/>
    <w:rsid w:val="008311D7"/>
    <w:rsid w:val="00831400"/>
    <w:rsid w:val="00832014"/>
    <w:rsid w:val="00833800"/>
    <w:rsid w:val="00834860"/>
    <w:rsid w:val="00834E05"/>
    <w:rsid w:val="00835589"/>
    <w:rsid w:val="00835F5F"/>
    <w:rsid w:val="008369E3"/>
    <w:rsid w:val="00837990"/>
    <w:rsid w:val="008408AC"/>
    <w:rsid w:val="00846241"/>
    <w:rsid w:val="008466EB"/>
    <w:rsid w:val="00846AC3"/>
    <w:rsid w:val="0084745C"/>
    <w:rsid w:val="00851258"/>
    <w:rsid w:val="00854572"/>
    <w:rsid w:val="008559A5"/>
    <w:rsid w:val="00855BF5"/>
    <w:rsid w:val="00860470"/>
    <w:rsid w:val="00860C39"/>
    <w:rsid w:val="00862639"/>
    <w:rsid w:val="00862E13"/>
    <w:rsid w:val="00864C54"/>
    <w:rsid w:val="00865592"/>
    <w:rsid w:val="00865C7C"/>
    <w:rsid w:val="00872339"/>
    <w:rsid w:val="008730FB"/>
    <w:rsid w:val="0087362D"/>
    <w:rsid w:val="00873F0E"/>
    <w:rsid w:val="00876423"/>
    <w:rsid w:val="00876872"/>
    <w:rsid w:val="00876C5F"/>
    <w:rsid w:val="00881526"/>
    <w:rsid w:val="008821FC"/>
    <w:rsid w:val="00884626"/>
    <w:rsid w:val="008870CF"/>
    <w:rsid w:val="00887327"/>
    <w:rsid w:val="00887C3A"/>
    <w:rsid w:val="00887D0D"/>
    <w:rsid w:val="00891363"/>
    <w:rsid w:val="008A1C09"/>
    <w:rsid w:val="008A218D"/>
    <w:rsid w:val="008A2949"/>
    <w:rsid w:val="008A300C"/>
    <w:rsid w:val="008A371B"/>
    <w:rsid w:val="008A685F"/>
    <w:rsid w:val="008A6AE5"/>
    <w:rsid w:val="008A7FC5"/>
    <w:rsid w:val="008B0DDF"/>
    <w:rsid w:val="008B34A3"/>
    <w:rsid w:val="008B6CAA"/>
    <w:rsid w:val="008C1ACB"/>
    <w:rsid w:val="008C7F68"/>
    <w:rsid w:val="008D2C61"/>
    <w:rsid w:val="008D4575"/>
    <w:rsid w:val="008D4E52"/>
    <w:rsid w:val="008D5975"/>
    <w:rsid w:val="008D78DD"/>
    <w:rsid w:val="008E2730"/>
    <w:rsid w:val="008E4161"/>
    <w:rsid w:val="008E6855"/>
    <w:rsid w:val="008F2A51"/>
    <w:rsid w:val="008F2BA5"/>
    <w:rsid w:val="008F335A"/>
    <w:rsid w:val="008F75A0"/>
    <w:rsid w:val="008F7E5B"/>
    <w:rsid w:val="00900411"/>
    <w:rsid w:val="0090170E"/>
    <w:rsid w:val="00903F14"/>
    <w:rsid w:val="00904691"/>
    <w:rsid w:val="00904FB2"/>
    <w:rsid w:val="009105AC"/>
    <w:rsid w:val="00917376"/>
    <w:rsid w:val="00920F1A"/>
    <w:rsid w:val="00921354"/>
    <w:rsid w:val="00922585"/>
    <w:rsid w:val="009268EF"/>
    <w:rsid w:val="00926D47"/>
    <w:rsid w:val="009276EC"/>
    <w:rsid w:val="009326B2"/>
    <w:rsid w:val="009356F8"/>
    <w:rsid w:val="00935DD0"/>
    <w:rsid w:val="00935DE3"/>
    <w:rsid w:val="00942193"/>
    <w:rsid w:val="00942778"/>
    <w:rsid w:val="00942CD5"/>
    <w:rsid w:val="00943460"/>
    <w:rsid w:val="00943BCD"/>
    <w:rsid w:val="00944246"/>
    <w:rsid w:val="00945CAE"/>
    <w:rsid w:val="0095040D"/>
    <w:rsid w:val="00951260"/>
    <w:rsid w:val="0095351D"/>
    <w:rsid w:val="00954FE6"/>
    <w:rsid w:val="00956BD1"/>
    <w:rsid w:val="00956EFA"/>
    <w:rsid w:val="0096019F"/>
    <w:rsid w:val="009605B7"/>
    <w:rsid w:val="0096753A"/>
    <w:rsid w:val="00967741"/>
    <w:rsid w:val="009711DB"/>
    <w:rsid w:val="009713E7"/>
    <w:rsid w:val="00974ABF"/>
    <w:rsid w:val="00975800"/>
    <w:rsid w:val="00975B0B"/>
    <w:rsid w:val="00976862"/>
    <w:rsid w:val="00982D51"/>
    <w:rsid w:val="009859F9"/>
    <w:rsid w:val="00986532"/>
    <w:rsid w:val="00993FE0"/>
    <w:rsid w:val="009962F7"/>
    <w:rsid w:val="009A221D"/>
    <w:rsid w:val="009A25B1"/>
    <w:rsid w:val="009A6414"/>
    <w:rsid w:val="009B44AF"/>
    <w:rsid w:val="009B4F75"/>
    <w:rsid w:val="009C02CD"/>
    <w:rsid w:val="009C3077"/>
    <w:rsid w:val="009C3A99"/>
    <w:rsid w:val="009C45B6"/>
    <w:rsid w:val="009D2ECD"/>
    <w:rsid w:val="009D4070"/>
    <w:rsid w:val="009D4F08"/>
    <w:rsid w:val="009D6050"/>
    <w:rsid w:val="009D692B"/>
    <w:rsid w:val="009D6A20"/>
    <w:rsid w:val="009E164F"/>
    <w:rsid w:val="009E630B"/>
    <w:rsid w:val="009E6ABA"/>
    <w:rsid w:val="009F003F"/>
    <w:rsid w:val="009F0D13"/>
    <w:rsid w:val="009F1486"/>
    <w:rsid w:val="009F35C1"/>
    <w:rsid w:val="009F397A"/>
    <w:rsid w:val="009F4809"/>
    <w:rsid w:val="009F5E6E"/>
    <w:rsid w:val="009F69A0"/>
    <w:rsid w:val="00A001F7"/>
    <w:rsid w:val="00A02F78"/>
    <w:rsid w:val="00A03FBF"/>
    <w:rsid w:val="00A05E58"/>
    <w:rsid w:val="00A062D0"/>
    <w:rsid w:val="00A1157E"/>
    <w:rsid w:val="00A116F1"/>
    <w:rsid w:val="00A12339"/>
    <w:rsid w:val="00A14333"/>
    <w:rsid w:val="00A160CA"/>
    <w:rsid w:val="00A20EEF"/>
    <w:rsid w:val="00A2106D"/>
    <w:rsid w:val="00A21B8A"/>
    <w:rsid w:val="00A25AB2"/>
    <w:rsid w:val="00A27907"/>
    <w:rsid w:val="00A3032B"/>
    <w:rsid w:val="00A3265C"/>
    <w:rsid w:val="00A32766"/>
    <w:rsid w:val="00A33A4D"/>
    <w:rsid w:val="00A3560C"/>
    <w:rsid w:val="00A37A84"/>
    <w:rsid w:val="00A44516"/>
    <w:rsid w:val="00A4460F"/>
    <w:rsid w:val="00A44F29"/>
    <w:rsid w:val="00A453F0"/>
    <w:rsid w:val="00A45EC5"/>
    <w:rsid w:val="00A46142"/>
    <w:rsid w:val="00A506B5"/>
    <w:rsid w:val="00A50706"/>
    <w:rsid w:val="00A508C4"/>
    <w:rsid w:val="00A50E53"/>
    <w:rsid w:val="00A52991"/>
    <w:rsid w:val="00A539C1"/>
    <w:rsid w:val="00A547E6"/>
    <w:rsid w:val="00A55748"/>
    <w:rsid w:val="00A56069"/>
    <w:rsid w:val="00A60EF5"/>
    <w:rsid w:val="00A64E85"/>
    <w:rsid w:val="00A6519D"/>
    <w:rsid w:val="00A66A9E"/>
    <w:rsid w:val="00A70AD5"/>
    <w:rsid w:val="00A71034"/>
    <w:rsid w:val="00A71057"/>
    <w:rsid w:val="00A73805"/>
    <w:rsid w:val="00A740E7"/>
    <w:rsid w:val="00A766BD"/>
    <w:rsid w:val="00A76D1E"/>
    <w:rsid w:val="00A80A2C"/>
    <w:rsid w:val="00A811A3"/>
    <w:rsid w:val="00A81CF4"/>
    <w:rsid w:val="00A85D73"/>
    <w:rsid w:val="00A85E38"/>
    <w:rsid w:val="00A866C5"/>
    <w:rsid w:val="00A87605"/>
    <w:rsid w:val="00A879A5"/>
    <w:rsid w:val="00A87BE3"/>
    <w:rsid w:val="00A87C03"/>
    <w:rsid w:val="00A9020B"/>
    <w:rsid w:val="00A94C60"/>
    <w:rsid w:val="00A97D4E"/>
    <w:rsid w:val="00AA0134"/>
    <w:rsid w:val="00AA0F07"/>
    <w:rsid w:val="00AA483F"/>
    <w:rsid w:val="00AA5FB0"/>
    <w:rsid w:val="00AA6239"/>
    <w:rsid w:val="00AA6DB6"/>
    <w:rsid w:val="00AA762F"/>
    <w:rsid w:val="00AA7DAD"/>
    <w:rsid w:val="00AB26ED"/>
    <w:rsid w:val="00AB4124"/>
    <w:rsid w:val="00AB70CA"/>
    <w:rsid w:val="00AB74F0"/>
    <w:rsid w:val="00AB7532"/>
    <w:rsid w:val="00AB7D30"/>
    <w:rsid w:val="00AC06AC"/>
    <w:rsid w:val="00AC0D3C"/>
    <w:rsid w:val="00AC25CF"/>
    <w:rsid w:val="00AC63DD"/>
    <w:rsid w:val="00AD1F5C"/>
    <w:rsid w:val="00AD22F3"/>
    <w:rsid w:val="00AD3122"/>
    <w:rsid w:val="00AD58F2"/>
    <w:rsid w:val="00AE121D"/>
    <w:rsid w:val="00AE4A95"/>
    <w:rsid w:val="00AF12D8"/>
    <w:rsid w:val="00AF1E88"/>
    <w:rsid w:val="00AF2330"/>
    <w:rsid w:val="00AF2A24"/>
    <w:rsid w:val="00AF5670"/>
    <w:rsid w:val="00AF7D42"/>
    <w:rsid w:val="00B00318"/>
    <w:rsid w:val="00B007A3"/>
    <w:rsid w:val="00B00A20"/>
    <w:rsid w:val="00B02D5F"/>
    <w:rsid w:val="00B10648"/>
    <w:rsid w:val="00B13209"/>
    <w:rsid w:val="00B1361E"/>
    <w:rsid w:val="00B16D9E"/>
    <w:rsid w:val="00B20B32"/>
    <w:rsid w:val="00B212E9"/>
    <w:rsid w:val="00B22474"/>
    <w:rsid w:val="00B23E90"/>
    <w:rsid w:val="00B25094"/>
    <w:rsid w:val="00B25289"/>
    <w:rsid w:val="00B25B64"/>
    <w:rsid w:val="00B26938"/>
    <w:rsid w:val="00B27710"/>
    <w:rsid w:val="00B27D7F"/>
    <w:rsid w:val="00B31B30"/>
    <w:rsid w:val="00B329C4"/>
    <w:rsid w:val="00B32E57"/>
    <w:rsid w:val="00B34B40"/>
    <w:rsid w:val="00B34CDE"/>
    <w:rsid w:val="00B37F9B"/>
    <w:rsid w:val="00B41EB1"/>
    <w:rsid w:val="00B44F3C"/>
    <w:rsid w:val="00B45EE6"/>
    <w:rsid w:val="00B4630F"/>
    <w:rsid w:val="00B46CE5"/>
    <w:rsid w:val="00B47356"/>
    <w:rsid w:val="00B477D2"/>
    <w:rsid w:val="00B47C8A"/>
    <w:rsid w:val="00B55397"/>
    <w:rsid w:val="00B61A53"/>
    <w:rsid w:val="00B61DBF"/>
    <w:rsid w:val="00B626A9"/>
    <w:rsid w:val="00B63274"/>
    <w:rsid w:val="00B63AFB"/>
    <w:rsid w:val="00B70AA4"/>
    <w:rsid w:val="00B7171D"/>
    <w:rsid w:val="00B7255E"/>
    <w:rsid w:val="00B73319"/>
    <w:rsid w:val="00B8057D"/>
    <w:rsid w:val="00B80926"/>
    <w:rsid w:val="00B80AF1"/>
    <w:rsid w:val="00B81E0C"/>
    <w:rsid w:val="00B8404B"/>
    <w:rsid w:val="00B84835"/>
    <w:rsid w:val="00B86CC8"/>
    <w:rsid w:val="00B86FD9"/>
    <w:rsid w:val="00B907ED"/>
    <w:rsid w:val="00B92F47"/>
    <w:rsid w:val="00B9470B"/>
    <w:rsid w:val="00B961FA"/>
    <w:rsid w:val="00B968E8"/>
    <w:rsid w:val="00B9698E"/>
    <w:rsid w:val="00BA0AE7"/>
    <w:rsid w:val="00BA2E07"/>
    <w:rsid w:val="00BA77DC"/>
    <w:rsid w:val="00BB493C"/>
    <w:rsid w:val="00BB4A63"/>
    <w:rsid w:val="00BB67E7"/>
    <w:rsid w:val="00BB6EBB"/>
    <w:rsid w:val="00BC244D"/>
    <w:rsid w:val="00BC2A00"/>
    <w:rsid w:val="00BC70DE"/>
    <w:rsid w:val="00BC7CBA"/>
    <w:rsid w:val="00BD000C"/>
    <w:rsid w:val="00BD0989"/>
    <w:rsid w:val="00BD2189"/>
    <w:rsid w:val="00BD3361"/>
    <w:rsid w:val="00BD34A8"/>
    <w:rsid w:val="00BD4629"/>
    <w:rsid w:val="00BD636E"/>
    <w:rsid w:val="00BD6624"/>
    <w:rsid w:val="00BD6C0D"/>
    <w:rsid w:val="00BD70A8"/>
    <w:rsid w:val="00BD791F"/>
    <w:rsid w:val="00BE18F8"/>
    <w:rsid w:val="00BE2F19"/>
    <w:rsid w:val="00BE3261"/>
    <w:rsid w:val="00BE33D9"/>
    <w:rsid w:val="00BE44C4"/>
    <w:rsid w:val="00BE4A54"/>
    <w:rsid w:val="00BE5932"/>
    <w:rsid w:val="00BE6699"/>
    <w:rsid w:val="00BF17A0"/>
    <w:rsid w:val="00BF3BE4"/>
    <w:rsid w:val="00C01DAA"/>
    <w:rsid w:val="00C03DF9"/>
    <w:rsid w:val="00C03FEF"/>
    <w:rsid w:val="00C04DC4"/>
    <w:rsid w:val="00C052E2"/>
    <w:rsid w:val="00C05A56"/>
    <w:rsid w:val="00C10664"/>
    <w:rsid w:val="00C129E6"/>
    <w:rsid w:val="00C147AC"/>
    <w:rsid w:val="00C20E40"/>
    <w:rsid w:val="00C3069C"/>
    <w:rsid w:val="00C32C00"/>
    <w:rsid w:val="00C32FEC"/>
    <w:rsid w:val="00C33EE6"/>
    <w:rsid w:val="00C34143"/>
    <w:rsid w:val="00C341E6"/>
    <w:rsid w:val="00C34F5C"/>
    <w:rsid w:val="00C42F14"/>
    <w:rsid w:val="00C43638"/>
    <w:rsid w:val="00C508B7"/>
    <w:rsid w:val="00C51A6C"/>
    <w:rsid w:val="00C52F0C"/>
    <w:rsid w:val="00C53DAC"/>
    <w:rsid w:val="00C55FF8"/>
    <w:rsid w:val="00C56BC3"/>
    <w:rsid w:val="00C57A83"/>
    <w:rsid w:val="00C60496"/>
    <w:rsid w:val="00C60862"/>
    <w:rsid w:val="00C63B55"/>
    <w:rsid w:val="00C642AC"/>
    <w:rsid w:val="00C67602"/>
    <w:rsid w:val="00C67A29"/>
    <w:rsid w:val="00C730F4"/>
    <w:rsid w:val="00C74030"/>
    <w:rsid w:val="00C74649"/>
    <w:rsid w:val="00C74677"/>
    <w:rsid w:val="00C76E9C"/>
    <w:rsid w:val="00C775F7"/>
    <w:rsid w:val="00C81091"/>
    <w:rsid w:val="00C81B26"/>
    <w:rsid w:val="00C85A11"/>
    <w:rsid w:val="00C85F2E"/>
    <w:rsid w:val="00C8788F"/>
    <w:rsid w:val="00C93B0E"/>
    <w:rsid w:val="00C95809"/>
    <w:rsid w:val="00C9623F"/>
    <w:rsid w:val="00C96648"/>
    <w:rsid w:val="00CA0111"/>
    <w:rsid w:val="00CA79C1"/>
    <w:rsid w:val="00CA7F00"/>
    <w:rsid w:val="00CB616A"/>
    <w:rsid w:val="00CC46DE"/>
    <w:rsid w:val="00CC5586"/>
    <w:rsid w:val="00CC6D3A"/>
    <w:rsid w:val="00CD1694"/>
    <w:rsid w:val="00CD2CE9"/>
    <w:rsid w:val="00CD7F46"/>
    <w:rsid w:val="00CE03EA"/>
    <w:rsid w:val="00CE38A4"/>
    <w:rsid w:val="00CE583D"/>
    <w:rsid w:val="00CE7F4D"/>
    <w:rsid w:val="00CF36DF"/>
    <w:rsid w:val="00CF5920"/>
    <w:rsid w:val="00CF6D24"/>
    <w:rsid w:val="00CF72C3"/>
    <w:rsid w:val="00D016C3"/>
    <w:rsid w:val="00D0347C"/>
    <w:rsid w:val="00D05756"/>
    <w:rsid w:val="00D057FA"/>
    <w:rsid w:val="00D05F8A"/>
    <w:rsid w:val="00D06B1D"/>
    <w:rsid w:val="00D12DA9"/>
    <w:rsid w:val="00D14ACE"/>
    <w:rsid w:val="00D15D8F"/>
    <w:rsid w:val="00D20FEC"/>
    <w:rsid w:val="00D21571"/>
    <w:rsid w:val="00D2163C"/>
    <w:rsid w:val="00D22A0A"/>
    <w:rsid w:val="00D23CA0"/>
    <w:rsid w:val="00D2436D"/>
    <w:rsid w:val="00D24ECB"/>
    <w:rsid w:val="00D251BB"/>
    <w:rsid w:val="00D279C7"/>
    <w:rsid w:val="00D35C51"/>
    <w:rsid w:val="00D35D73"/>
    <w:rsid w:val="00D37866"/>
    <w:rsid w:val="00D406AD"/>
    <w:rsid w:val="00D408C2"/>
    <w:rsid w:val="00D42D09"/>
    <w:rsid w:val="00D436BD"/>
    <w:rsid w:val="00D511AC"/>
    <w:rsid w:val="00D511C0"/>
    <w:rsid w:val="00D5216E"/>
    <w:rsid w:val="00D522FD"/>
    <w:rsid w:val="00D55683"/>
    <w:rsid w:val="00D577B0"/>
    <w:rsid w:val="00D579E9"/>
    <w:rsid w:val="00D633A6"/>
    <w:rsid w:val="00D66E20"/>
    <w:rsid w:val="00D6792C"/>
    <w:rsid w:val="00D6795B"/>
    <w:rsid w:val="00D70935"/>
    <w:rsid w:val="00D72927"/>
    <w:rsid w:val="00D74397"/>
    <w:rsid w:val="00D7475F"/>
    <w:rsid w:val="00D76836"/>
    <w:rsid w:val="00D77D47"/>
    <w:rsid w:val="00D80195"/>
    <w:rsid w:val="00D8392D"/>
    <w:rsid w:val="00D83EE1"/>
    <w:rsid w:val="00D84BEC"/>
    <w:rsid w:val="00D87661"/>
    <w:rsid w:val="00D90A9F"/>
    <w:rsid w:val="00D91000"/>
    <w:rsid w:val="00D940CF"/>
    <w:rsid w:val="00D944BD"/>
    <w:rsid w:val="00DA0228"/>
    <w:rsid w:val="00DA0973"/>
    <w:rsid w:val="00DA219E"/>
    <w:rsid w:val="00DA3A81"/>
    <w:rsid w:val="00DA55DC"/>
    <w:rsid w:val="00DA7DBE"/>
    <w:rsid w:val="00DA7FE8"/>
    <w:rsid w:val="00DB1534"/>
    <w:rsid w:val="00DB298A"/>
    <w:rsid w:val="00DB4982"/>
    <w:rsid w:val="00DB66B7"/>
    <w:rsid w:val="00DC0F7C"/>
    <w:rsid w:val="00DD3FFC"/>
    <w:rsid w:val="00DD47E1"/>
    <w:rsid w:val="00DD4830"/>
    <w:rsid w:val="00DD5904"/>
    <w:rsid w:val="00DD592F"/>
    <w:rsid w:val="00DE0EB2"/>
    <w:rsid w:val="00DE2660"/>
    <w:rsid w:val="00DE41F9"/>
    <w:rsid w:val="00DE47CE"/>
    <w:rsid w:val="00DE4F71"/>
    <w:rsid w:val="00DE5234"/>
    <w:rsid w:val="00DF10BB"/>
    <w:rsid w:val="00DF3233"/>
    <w:rsid w:val="00DF39BC"/>
    <w:rsid w:val="00DF5957"/>
    <w:rsid w:val="00E02747"/>
    <w:rsid w:val="00E02EE8"/>
    <w:rsid w:val="00E0425B"/>
    <w:rsid w:val="00E075E9"/>
    <w:rsid w:val="00E07A2D"/>
    <w:rsid w:val="00E106EB"/>
    <w:rsid w:val="00E12155"/>
    <w:rsid w:val="00E15782"/>
    <w:rsid w:val="00E17792"/>
    <w:rsid w:val="00E17E81"/>
    <w:rsid w:val="00E2018D"/>
    <w:rsid w:val="00E21F21"/>
    <w:rsid w:val="00E2304D"/>
    <w:rsid w:val="00E2373D"/>
    <w:rsid w:val="00E25DB5"/>
    <w:rsid w:val="00E26704"/>
    <w:rsid w:val="00E2684A"/>
    <w:rsid w:val="00E26B52"/>
    <w:rsid w:val="00E2761C"/>
    <w:rsid w:val="00E30375"/>
    <w:rsid w:val="00E32C10"/>
    <w:rsid w:val="00E3475B"/>
    <w:rsid w:val="00E35322"/>
    <w:rsid w:val="00E4017D"/>
    <w:rsid w:val="00E41195"/>
    <w:rsid w:val="00E41C9A"/>
    <w:rsid w:val="00E43228"/>
    <w:rsid w:val="00E43CF6"/>
    <w:rsid w:val="00E449A3"/>
    <w:rsid w:val="00E45874"/>
    <w:rsid w:val="00E50252"/>
    <w:rsid w:val="00E50A7C"/>
    <w:rsid w:val="00E50B0E"/>
    <w:rsid w:val="00E51973"/>
    <w:rsid w:val="00E55F12"/>
    <w:rsid w:val="00E62370"/>
    <w:rsid w:val="00E63672"/>
    <w:rsid w:val="00E669E6"/>
    <w:rsid w:val="00E67F67"/>
    <w:rsid w:val="00E72209"/>
    <w:rsid w:val="00E72F33"/>
    <w:rsid w:val="00E735BF"/>
    <w:rsid w:val="00E73715"/>
    <w:rsid w:val="00E76486"/>
    <w:rsid w:val="00E82A83"/>
    <w:rsid w:val="00E82FD8"/>
    <w:rsid w:val="00E83740"/>
    <w:rsid w:val="00E85364"/>
    <w:rsid w:val="00E854B1"/>
    <w:rsid w:val="00E87DE6"/>
    <w:rsid w:val="00E9016C"/>
    <w:rsid w:val="00E94BF7"/>
    <w:rsid w:val="00E95867"/>
    <w:rsid w:val="00E9589D"/>
    <w:rsid w:val="00EA2EF1"/>
    <w:rsid w:val="00EA471C"/>
    <w:rsid w:val="00EA58D7"/>
    <w:rsid w:val="00EA66E8"/>
    <w:rsid w:val="00EA7730"/>
    <w:rsid w:val="00EB20D9"/>
    <w:rsid w:val="00EB38D8"/>
    <w:rsid w:val="00EB40ED"/>
    <w:rsid w:val="00EB65C4"/>
    <w:rsid w:val="00EC148A"/>
    <w:rsid w:val="00EC20D4"/>
    <w:rsid w:val="00EC57FE"/>
    <w:rsid w:val="00EC7719"/>
    <w:rsid w:val="00ED3860"/>
    <w:rsid w:val="00ED3EB4"/>
    <w:rsid w:val="00ED49C4"/>
    <w:rsid w:val="00ED531E"/>
    <w:rsid w:val="00ED6FB2"/>
    <w:rsid w:val="00EE1931"/>
    <w:rsid w:val="00EE1F9C"/>
    <w:rsid w:val="00EE21F6"/>
    <w:rsid w:val="00EE7EF5"/>
    <w:rsid w:val="00EF469E"/>
    <w:rsid w:val="00EF543C"/>
    <w:rsid w:val="00EF59E1"/>
    <w:rsid w:val="00EF5A09"/>
    <w:rsid w:val="00EF5CFF"/>
    <w:rsid w:val="00EF612B"/>
    <w:rsid w:val="00F011F5"/>
    <w:rsid w:val="00F017DE"/>
    <w:rsid w:val="00F0341B"/>
    <w:rsid w:val="00F036BF"/>
    <w:rsid w:val="00F04403"/>
    <w:rsid w:val="00F05650"/>
    <w:rsid w:val="00F07E6B"/>
    <w:rsid w:val="00F07F85"/>
    <w:rsid w:val="00F12074"/>
    <w:rsid w:val="00F1289D"/>
    <w:rsid w:val="00F17A4A"/>
    <w:rsid w:val="00F17EF2"/>
    <w:rsid w:val="00F2292A"/>
    <w:rsid w:val="00F23357"/>
    <w:rsid w:val="00F251F9"/>
    <w:rsid w:val="00F25E3C"/>
    <w:rsid w:val="00F261F9"/>
    <w:rsid w:val="00F26858"/>
    <w:rsid w:val="00F32B11"/>
    <w:rsid w:val="00F32B9C"/>
    <w:rsid w:val="00F32CEA"/>
    <w:rsid w:val="00F337FD"/>
    <w:rsid w:val="00F35EAD"/>
    <w:rsid w:val="00F41473"/>
    <w:rsid w:val="00F424A0"/>
    <w:rsid w:val="00F42D31"/>
    <w:rsid w:val="00F45292"/>
    <w:rsid w:val="00F46FB7"/>
    <w:rsid w:val="00F47BD5"/>
    <w:rsid w:val="00F503D7"/>
    <w:rsid w:val="00F565C5"/>
    <w:rsid w:val="00F57F3B"/>
    <w:rsid w:val="00F621C4"/>
    <w:rsid w:val="00F64E2C"/>
    <w:rsid w:val="00F6761A"/>
    <w:rsid w:val="00F7060A"/>
    <w:rsid w:val="00F70FA5"/>
    <w:rsid w:val="00F721AD"/>
    <w:rsid w:val="00F7308E"/>
    <w:rsid w:val="00F77129"/>
    <w:rsid w:val="00F778E6"/>
    <w:rsid w:val="00F82452"/>
    <w:rsid w:val="00F824D8"/>
    <w:rsid w:val="00F828E6"/>
    <w:rsid w:val="00F85C6F"/>
    <w:rsid w:val="00F85CEE"/>
    <w:rsid w:val="00F92BB4"/>
    <w:rsid w:val="00F92C06"/>
    <w:rsid w:val="00F92FE6"/>
    <w:rsid w:val="00F9500B"/>
    <w:rsid w:val="00F95045"/>
    <w:rsid w:val="00FA25D4"/>
    <w:rsid w:val="00FA2BA7"/>
    <w:rsid w:val="00FB03E9"/>
    <w:rsid w:val="00FB071A"/>
    <w:rsid w:val="00FB08CB"/>
    <w:rsid w:val="00FB1F07"/>
    <w:rsid w:val="00FB36D6"/>
    <w:rsid w:val="00FB3F7B"/>
    <w:rsid w:val="00FC123B"/>
    <w:rsid w:val="00FC31CB"/>
    <w:rsid w:val="00FC5A63"/>
    <w:rsid w:val="00FC5FEA"/>
    <w:rsid w:val="00FD0E3F"/>
    <w:rsid w:val="00FD3690"/>
    <w:rsid w:val="00FD580B"/>
    <w:rsid w:val="00FD7C64"/>
    <w:rsid w:val="00FE0237"/>
    <w:rsid w:val="00FE0304"/>
    <w:rsid w:val="00FE0759"/>
    <w:rsid w:val="00FE2684"/>
    <w:rsid w:val="00FE2707"/>
    <w:rsid w:val="00FE289D"/>
    <w:rsid w:val="00FF2BC2"/>
    <w:rsid w:val="00FF6E07"/>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D37ED3F"/>
  <w15:docId w15:val="{C58A25C1-BA7A-4722-AAA4-6D887F0D7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spacing w:line="240" w:lineRule="auto"/>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5300600">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fitzpatrick@hyundai-europe.com" TargetMode="Externa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mailto:fbuengener@hyundai-europ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stagram.com/hyundainew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witter.com/hyundaieurope" TargetMode="External"/><Relationship Id="rId4" Type="http://schemas.openxmlformats.org/officeDocument/2006/relationships/settings" Target="settings.xml"/><Relationship Id="rId9" Type="http://schemas.openxmlformats.org/officeDocument/2006/relationships/hyperlink" Target="https://www.hyundai.news/newsro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5564B-466C-41E3-A9C8-159412D20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9</Words>
  <Characters>4331</Characters>
  <Application>Microsoft Office Word</Application>
  <DocSecurity>0</DocSecurity>
  <Lines>36</Lines>
  <Paragraphs>1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ME</dc:creator>
  <cp:lastModifiedBy>Fitzpatrick, David</cp:lastModifiedBy>
  <cp:revision>2</cp:revision>
  <cp:lastPrinted>2019-05-24T00:37:00Z</cp:lastPrinted>
  <dcterms:created xsi:type="dcterms:W3CDTF">2020-06-18T14:13:00Z</dcterms:created>
  <dcterms:modified xsi:type="dcterms:W3CDTF">2020-06-18T14:13:00Z</dcterms:modified>
</cp:coreProperties>
</file>